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D7125" w14:textId="74D4EC17" w:rsidR="000C2FFE" w:rsidRPr="00990859" w:rsidRDefault="005D5B18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  <w:bookmarkStart w:id="0" w:name="_Hlk498506641"/>
      <w:r w:rsidRPr="00990859">
        <w:rPr>
          <w:rFonts w:ascii="Garamond" w:hAnsi="Garamond"/>
          <w:b/>
          <w:sz w:val="22"/>
          <w:szCs w:val="22"/>
        </w:rPr>
        <w:t>SIDNEY</w:t>
      </w:r>
      <w:r w:rsidR="00D27CE4" w:rsidRPr="00990859">
        <w:rPr>
          <w:rFonts w:ascii="Garamond" w:hAnsi="Garamond"/>
          <w:b/>
          <w:sz w:val="22"/>
          <w:szCs w:val="22"/>
        </w:rPr>
        <w:t xml:space="preserve"> H.</w:t>
      </w:r>
      <w:r w:rsidRPr="00990859">
        <w:rPr>
          <w:rFonts w:ascii="Garamond" w:hAnsi="Garamond"/>
          <w:b/>
          <w:sz w:val="22"/>
          <w:szCs w:val="22"/>
        </w:rPr>
        <w:t xml:space="preserve"> JOHNSON III</w:t>
      </w:r>
    </w:p>
    <w:p w14:paraId="075A61E0" w14:textId="1FB02551" w:rsidR="00611545" w:rsidRPr="00990859" w:rsidRDefault="0006707B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Killeen</w:t>
      </w:r>
      <w:r w:rsidR="005D5B18" w:rsidRPr="00990859">
        <w:rPr>
          <w:rFonts w:ascii="Garamond" w:hAnsi="Garamond"/>
          <w:sz w:val="22"/>
          <w:szCs w:val="22"/>
        </w:rPr>
        <w:t xml:space="preserve">, </w:t>
      </w:r>
      <w:r w:rsidR="003363BF" w:rsidRPr="00990859">
        <w:rPr>
          <w:rFonts w:ascii="Garamond" w:hAnsi="Garamond"/>
          <w:sz w:val="22"/>
          <w:szCs w:val="22"/>
        </w:rPr>
        <w:t>TX</w:t>
      </w:r>
      <w:r w:rsidR="005D5B18" w:rsidRPr="00990859">
        <w:rPr>
          <w:rFonts w:ascii="Garamond" w:hAnsi="Garamond"/>
          <w:sz w:val="22"/>
          <w:szCs w:val="22"/>
        </w:rPr>
        <w:t xml:space="preserve"> </w:t>
      </w:r>
      <w:r w:rsidR="003363BF" w:rsidRPr="00990859">
        <w:rPr>
          <w:rFonts w:ascii="Garamond" w:hAnsi="Garamond"/>
          <w:sz w:val="22"/>
          <w:szCs w:val="22"/>
        </w:rPr>
        <w:t>76</w:t>
      </w:r>
      <w:r w:rsidRPr="00990859">
        <w:rPr>
          <w:rFonts w:ascii="Garamond" w:hAnsi="Garamond"/>
          <w:sz w:val="22"/>
          <w:szCs w:val="22"/>
        </w:rPr>
        <w:t>549</w:t>
      </w:r>
    </w:p>
    <w:p w14:paraId="31698227" w14:textId="67052DD7" w:rsidR="00D357AD" w:rsidRPr="00990859" w:rsidRDefault="00A670CA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(</w:t>
      </w:r>
      <w:r w:rsidR="006A3DAB" w:rsidRPr="00990859">
        <w:rPr>
          <w:rFonts w:ascii="Garamond" w:hAnsi="Garamond"/>
          <w:sz w:val="22"/>
          <w:szCs w:val="22"/>
        </w:rPr>
        <w:t xml:space="preserve">817) </w:t>
      </w:r>
      <w:r w:rsidR="00990859">
        <w:rPr>
          <w:rFonts w:ascii="Garamond" w:hAnsi="Garamond"/>
          <w:sz w:val="22"/>
          <w:szCs w:val="22"/>
        </w:rPr>
        <w:t>883 - 0249</w:t>
      </w:r>
      <w:r w:rsidRPr="00990859">
        <w:rPr>
          <w:rFonts w:ascii="Garamond" w:hAnsi="Garamond"/>
          <w:sz w:val="22"/>
          <w:szCs w:val="22"/>
        </w:rPr>
        <w:t xml:space="preserve"> | </w:t>
      </w:r>
      <w:r w:rsidR="00857D82" w:rsidRPr="00990859">
        <w:rPr>
          <w:rFonts w:ascii="Garamond" w:hAnsi="Garamond"/>
          <w:sz w:val="22"/>
          <w:szCs w:val="22"/>
        </w:rPr>
        <w:t>Sid</w:t>
      </w:r>
      <w:r w:rsidR="00D27CE4" w:rsidRPr="00990859">
        <w:rPr>
          <w:rFonts w:ascii="Garamond" w:hAnsi="Garamond"/>
          <w:sz w:val="22"/>
          <w:szCs w:val="22"/>
        </w:rPr>
        <w:t>frmcali@outlook</w:t>
      </w:r>
      <w:r w:rsidR="00857D82" w:rsidRPr="00990859">
        <w:rPr>
          <w:rFonts w:ascii="Garamond" w:hAnsi="Garamond"/>
          <w:sz w:val="22"/>
          <w:szCs w:val="22"/>
        </w:rPr>
        <w:t>.com</w:t>
      </w:r>
    </w:p>
    <w:bookmarkEnd w:id="0"/>
    <w:p w14:paraId="63491A99" w14:textId="46A6EB93" w:rsidR="00FC7617" w:rsidRPr="00990859" w:rsidRDefault="005D5B18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fldChar w:fldCharType="begin"/>
      </w:r>
      <w:r w:rsidRPr="00990859">
        <w:rPr>
          <w:rFonts w:ascii="Garamond" w:hAnsi="Garamond"/>
          <w:sz w:val="22"/>
          <w:szCs w:val="22"/>
        </w:rPr>
        <w:instrText xml:space="preserve"> HYPERLINK "https://www.linkedin.com/in/sidneyjohnsoniii/" </w:instrText>
      </w:r>
      <w:r w:rsidRPr="00990859">
        <w:rPr>
          <w:rFonts w:ascii="Garamond" w:hAnsi="Garamond"/>
          <w:sz w:val="22"/>
          <w:szCs w:val="22"/>
        </w:rPr>
      </w:r>
      <w:r w:rsidRPr="00990859">
        <w:rPr>
          <w:rFonts w:ascii="Garamond" w:hAnsi="Garamond"/>
          <w:sz w:val="22"/>
          <w:szCs w:val="22"/>
        </w:rPr>
        <w:fldChar w:fldCharType="separate"/>
      </w:r>
      <w:r w:rsidRPr="00990859">
        <w:rPr>
          <w:rStyle w:val="Hyperlink"/>
          <w:rFonts w:ascii="Garamond" w:hAnsi="Garamond"/>
          <w:color w:val="auto"/>
          <w:sz w:val="22"/>
          <w:szCs w:val="22"/>
          <w:u w:val="none"/>
        </w:rPr>
        <w:t>linkedin.com/in/</w:t>
      </w:r>
      <w:proofErr w:type="spellStart"/>
      <w:r w:rsidRPr="00990859">
        <w:rPr>
          <w:rStyle w:val="Hyperlink"/>
          <w:rFonts w:ascii="Garamond" w:hAnsi="Garamond"/>
          <w:color w:val="auto"/>
          <w:sz w:val="22"/>
          <w:szCs w:val="22"/>
          <w:u w:val="none"/>
        </w:rPr>
        <w:t>sidneyjohnsoniii</w:t>
      </w:r>
      <w:proofErr w:type="spellEnd"/>
      <w:r w:rsidRPr="00990859">
        <w:rPr>
          <w:rStyle w:val="Hyperlink"/>
          <w:rFonts w:ascii="Garamond" w:hAnsi="Garamond"/>
          <w:color w:val="auto"/>
          <w:sz w:val="22"/>
          <w:szCs w:val="22"/>
          <w:u w:val="none"/>
        </w:rPr>
        <w:t>/</w:t>
      </w:r>
      <w:r w:rsidRPr="00990859">
        <w:rPr>
          <w:rFonts w:ascii="Garamond" w:hAnsi="Garamond"/>
          <w:sz w:val="22"/>
          <w:szCs w:val="22"/>
        </w:rPr>
        <w:fldChar w:fldCharType="end"/>
      </w:r>
    </w:p>
    <w:p w14:paraId="5896E54A" w14:textId="77777777" w:rsidR="005D5B18" w:rsidRPr="00990859" w:rsidRDefault="005D5B18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</w:p>
    <w:p w14:paraId="068E55AC" w14:textId="77777777" w:rsidR="000C2FFE" w:rsidRPr="00990859" w:rsidRDefault="000C2FFE" w:rsidP="000C2FFE">
      <w:pPr>
        <w:jc w:val="center"/>
        <w:rPr>
          <w:rFonts w:ascii="Garamond" w:hAnsi="Garamond"/>
          <w:sz w:val="22"/>
          <w:szCs w:val="22"/>
        </w:rPr>
      </w:pPr>
    </w:p>
    <w:p w14:paraId="552A4F73" w14:textId="11FC5888" w:rsidR="000C2FFE" w:rsidRPr="00990859" w:rsidRDefault="00A670CA" w:rsidP="002169BF">
      <w:pPr>
        <w:spacing w:after="120"/>
        <w:jc w:val="center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t>PROFESSIONAL SUMMARY</w:t>
      </w:r>
    </w:p>
    <w:p w14:paraId="7332F5B7" w14:textId="4168910A" w:rsidR="00C91C18" w:rsidRPr="00990859" w:rsidRDefault="006A3B96" w:rsidP="00D14A27">
      <w:pPr>
        <w:autoSpaceDE w:val="0"/>
        <w:autoSpaceDN w:val="0"/>
        <w:spacing w:after="120"/>
        <w:jc w:val="both"/>
        <w:rPr>
          <w:rFonts w:ascii="Garamond" w:hAnsi="Garamond"/>
          <w:sz w:val="22"/>
          <w:szCs w:val="22"/>
        </w:rPr>
        <w:sectPr w:rsidR="00C91C18" w:rsidRPr="00990859" w:rsidSect="00580355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990859">
        <w:rPr>
          <w:rFonts w:ascii="Garamond" w:hAnsi="Garamond"/>
          <w:sz w:val="22"/>
          <w:szCs w:val="22"/>
        </w:rPr>
        <w:t>Transportation</w:t>
      </w:r>
      <w:r w:rsidR="00600ABB" w:rsidRPr="00990859">
        <w:rPr>
          <w:rFonts w:ascii="Garamond" w:hAnsi="Garamond"/>
          <w:sz w:val="22"/>
          <w:szCs w:val="22"/>
        </w:rPr>
        <w:t xml:space="preserve"> and Training </w:t>
      </w:r>
      <w:r w:rsidRPr="00990859">
        <w:rPr>
          <w:rFonts w:ascii="Garamond" w:hAnsi="Garamond"/>
          <w:sz w:val="22"/>
          <w:szCs w:val="22"/>
        </w:rPr>
        <w:t>Specialist</w:t>
      </w:r>
      <w:r w:rsidR="00611545" w:rsidRPr="00990859">
        <w:rPr>
          <w:rFonts w:ascii="Garamond" w:hAnsi="Garamond"/>
          <w:b/>
          <w:sz w:val="22"/>
          <w:szCs w:val="22"/>
        </w:rPr>
        <w:t xml:space="preserve"> </w:t>
      </w:r>
      <w:r w:rsidR="000C2FFE" w:rsidRPr="00990859">
        <w:rPr>
          <w:rFonts w:ascii="Garamond" w:hAnsi="Garamond"/>
          <w:sz w:val="22"/>
          <w:szCs w:val="22"/>
        </w:rPr>
        <w:t xml:space="preserve">and </w:t>
      </w:r>
      <w:r w:rsidR="001F4445" w:rsidRPr="00990859">
        <w:rPr>
          <w:rFonts w:ascii="Garamond" w:hAnsi="Garamond"/>
          <w:sz w:val="22"/>
          <w:szCs w:val="22"/>
        </w:rPr>
        <w:t xml:space="preserve">U.S. Marine Corps </w:t>
      </w:r>
      <w:r w:rsidR="000C2FFE" w:rsidRPr="00990859">
        <w:rPr>
          <w:rFonts w:ascii="Garamond" w:hAnsi="Garamond"/>
          <w:sz w:val="22"/>
          <w:szCs w:val="22"/>
        </w:rPr>
        <w:t xml:space="preserve">Veteran </w:t>
      </w:r>
      <w:r w:rsidR="00A670CA" w:rsidRPr="00990859">
        <w:rPr>
          <w:rFonts w:ascii="Garamond" w:hAnsi="Garamond"/>
          <w:sz w:val="22"/>
          <w:szCs w:val="22"/>
        </w:rPr>
        <w:t>leveraging</w:t>
      </w:r>
      <w:r w:rsidR="000C2FFE" w:rsidRPr="00990859">
        <w:rPr>
          <w:rFonts w:ascii="Garamond" w:hAnsi="Garamond"/>
          <w:sz w:val="22"/>
          <w:szCs w:val="22"/>
        </w:rPr>
        <w:t xml:space="preserve"> </w:t>
      </w:r>
      <w:r w:rsidR="001F4445" w:rsidRPr="00990859">
        <w:rPr>
          <w:rFonts w:ascii="Garamond" w:hAnsi="Garamond"/>
          <w:sz w:val="22"/>
          <w:szCs w:val="22"/>
        </w:rPr>
        <w:t>1</w:t>
      </w:r>
      <w:r w:rsidR="00D93C67" w:rsidRPr="00990859">
        <w:rPr>
          <w:rFonts w:ascii="Garamond" w:hAnsi="Garamond"/>
          <w:sz w:val="22"/>
          <w:szCs w:val="22"/>
        </w:rPr>
        <w:t>4</w:t>
      </w:r>
      <w:r w:rsidR="000C2FFE" w:rsidRPr="00990859">
        <w:rPr>
          <w:rFonts w:ascii="Garamond" w:hAnsi="Garamond"/>
          <w:sz w:val="22"/>
          <w:szCs w:val="22"/>
        </w:rPr>
        <w:t xml:space="preserve"> years of proven </w:t>
      </w:r>
      <w:r w:rsidR="0050050B" w:rsidRPr="00990859">
        <w:rPr>
          <w:rFonts w:ascii="Garamond" w:hAnsi="Garamond"/>
          <w:sz w:val="22"/>
          <w:szCs w:val="22"/>
        </w:rPr>
        <w:t xml:space="preserve">experience in </w:t>
      </w:r>
      <w:r w:rsidR="00C3138F" w:rsidRPr="00990859">
        <w:rPr>
          <w:rFonts w:ascii="Garamond" w:hAnsi="Garamond"/>
          <w:sz w:val="22"/>
          <w:szCs w:val="22"/>
        </w:rPr>
        <w:t>Transport Operations, Personnel Management, and Logistics</w:t>
      </w:r>
      <w:r w:rsidR="00BA45BD" w:rsidRPr="00990859">
        <w:rPr>
          <w:rFonts w:ascii="Garamond" w:hAnsi="Garamond"/>
          <w:sz w:val="22"/>
          <w:szCs w:val="22"/>
        </w:rPr>
        <w:t>.</w:t>
      </w:r>
      <w:r w:rsidR="006D47F5" w:rsidRPr="00990859">
        <w:rPr>
          <w:rFonts w:ascii="Garamond" w:hAnsi="Garamond"/>
          <w:sz w:val="22"/>
          <w:szCs w:val="22"/>
        </w:rPr>
        <w:t xml:space="preserve"> </w:t>
      </w:r>
      <w:r w:rsidR="00043E79" w:rsidRPr="00990859">
        <w:rPr>
          <w:rFonts w:ascii="Garamond" w:hAnsi="Garamond"/>
          <w:sz w:val="22"/>
          <w:szCs w:val="22"/>
        </w:rPr>
        <w:t>Adept at</w:t>
      </w:r>
      <w:r w:rsidR="00BA45BD" w:rsidRPr="00990859">
        <w:rPr>
          <w:rFonts w:ascii="Garamond" w:hAnsi="Garamond"/>
          <w:sz w:val="22"/>
          <w:szCs w:val="22"/>
        </w:rPr>
        <w:t xml:space="preserve"> leading teams of </w:t>
      </w:r>
      <w:r w:rsidR="001F4445" w:rsidRPr="00990859">
        <w:rPr>
          <w:rFonts w:ascii="Garamond" w:hAnsi="Garamond"/>
          <w:sz w:val="22"/>
          <w:szCs w:val="22"/>
        </w:rPr>
        <w:t>27</w:t>
      </w:r>
      <w:r w:rsidR="00BA45BD" w:rsidRPr="00990859">
        <w:rPr>
          <w:rFonts w:ascii="Garamond" w:hAnsi="Garamond"/>
          <w:b/>
          <w:sz w:val="22"/>
          <w:szCs w:val="22"/>
        </w:rPr>
        <w:t xml:space="preserve"> </w:t>
      </w:r>
      <w:r w:rsidR="00BA45BD" w:rsidRPr="00990859">
        <w:rPr>
          <w:rFonts w:ascii="Garamond" w:hAnsi="Garamond"/>
          <w:sz w:val="22"/>
          <w:szCs w:val="22"/>
        </w:rPr>
        <w:t>in a dynamic, fast-paced environment. Possess a comprehensive background</w:t>
      </w:r>
      <w:r w:rsidR="00600ABB" w:rsidRPr="00990859">
        <w:rPr>
          <w:rFonts w:ascii="Garamond" w:hAnsi="Garamond"/>
          <w:sz w:val="22"/>
          <w:szCs w:val="22"/>
        </w:rPr>
        <w:t xml:space="preserve"> in managing an operational motor transport shop, </w:t>
      </w:r>
      <w:r w:rsidR="006D38A0" w:rsidRPr="00990859">
        <w:rPr>
          <w:rFonts w:ascii="Garamond" w:hAnsi="Garamond"/>
          <w:sz w:val="22"/>
          <w:szCs w:val="22"/>
        </w:rPr>
        <w:t xml:space="preserve">employee development, </w:t>
      </w:r>
      <w:r w:rsidR="00600ABB" w:rsidRPr="00990859">
        <w:rPr>
          <w:rFonts w:ascii="Garamond" w:hAnsi="Garamond"/>
          <w:sz w:val="22"/>
          <w:szCs w:val="22"/>
        </w:rPr>
        <w:t xml:space="preserve">personnel evaluations, and planning and executing logistics movements of personnel and equipment across the globe. Skilled </w:t>
      </w:r>
      <w:r w:rsidR="00BA45BD" w:rsidRPr="00990859">
        <w:rPr>
          <w:rFonts w:ascii="Garamond" w:hAnsi="Garamond"/>
          <w:sz w:val="22"/>
          <w:szCs w:val="22"/>
        </w:rPr>
        <w:t xml:space="preserve">in </w:t>
      </w:r>
      <w:r w:rsidR="00600ABB" w:rsidRPr="00990859">
        <w:rPr>
          <w:rFonts w:ascii="Garamond" w:hAnsi="Garamond"/>
          <w:sz w:val="22"/>
          <w:szCs w:val="22"/>
        </w:rPr>
        <w:t xml:space="preserve">curriculum planning and implementation, academic instruction, education assessments, and interactive learning. </w:t>
      </w:r>
      <w:r w:rsidR="002026A5" w:rsidRPr="00990859">
        <w:rPr>
          <w:rFonts w:ascii="Garamond" w:hAnsi="Garamond"/>
          <w:sz w:val="22"/>
          <w:szCs w:val="22"/>
        </w:rPr>
        <w:t xml:space="preserve">Reputation for exceeding customer expectations, building strong relationships at all levels of an organization, and developing </w:t>
      </w:r>
      <w:r w:rsidR="00600ABB" w:rsidRPr="00990859">
        <w:rPr>
          <w:rFonts w:ascii="Garamond" w:hAnsi="Garamond"/>
          <w:sz w:val="22"/>
          <w:szCs w:val="22"/>
        </w:rPr>
        <w:t>teams</w:t>
      </w:r>
      <w:r w:rsidR="002026A5" w:rsidRPr="00990859">
        <w:rPr>
          <w:rFonts w:ascii="Garamond" w:hAnsi="Garamond"/>
          <w:sz w:val="22"/>
          <w:szCs w:val="22"/>
        </w:rPr>
        <w:t xml:space="preserve">. </w:t>
      </w:r>
      <w:r w:rsidR="000D3459" w:rsidRPr="00990859">
        <w:rPr>
          <w:rFonts w:ascii="Garamond" w:hAnsi="Garamond"/>
          <w:sz w:val="22"/>
          <w:szCs w:val="22"/>
        </w:rPr>
        <w:t xml:space="preserve">Managed </w:t>
      </w:r>
      <w:r w:rsidR="00160E41" w:rsidRPr="00990859">
        <w:rPr>
          <w:rFonts w:ascii="Garamond" w:hAnsi="Garamond"/>
          <w:sz w:val="22"/>
          <w:szCs w:val="22"/>
        </w:rPr>
        <w:t xml:space="preserve">vehicles, </w:t>
      </w:r>
      <w:r w:rsidR="000D3459" w:rsidRPr="00990859">
        <w:rPr>
          <w:rFonts w:ascii="Garamond" w:hAnsi="Garamond"/>
          <w:sz w:val="22"/>
          <w:szCs w:val="22"/>
        </w:rPr>
        <w:t xml:space="preserve">equipment, </w:t>
      </w:r>
      <w:r w:rsidR="00160E41" w:rsidRPr="00990859">
        <w:rPr>
          <w:rFonts w:ascii="Garamond" w:hAnsi="Garamond"/>
          <w:sz w:val="22"/>
          <w:szCs w:val="22"/>
        </w:rPr>
        <w:t xml:space="preserve">and </w:t>
      </w:r>
      <w:r w:rsidR="000D3459" w:rsidRPr="00990859">
        <w:rPr>
          <w:rFonts w:ascii="Garamond" w:hAnsi="Garamond"/>
          <w:sz w:val="22"/>
          <w:szCs w:val="22"/>
        </w:rPr>
        <w:t>assets</w:t>
      </w:r>
      <w:r w:rsidR="00160E41" w:rsidRPr="00990859">
        <w:rPr>
          <w:rFonts w:ascii="Garamond" w:hAnsi="Garamond"/>
          <w:sz w:val="22"/>
          <w:szCs w:val="22"/>
        </w:rPr>
        <w:t xml:space="preserve"> </w:t>
      </w:r>
      <w:r w:rsidR="000D3459" w:rsidRPr="00990859">
        <w:rPr>
          <w:rFonts w:ascii="Garamond" w:hAnsi="Garamond"/>
          <w:sz w:val="22"/>
          <w:szCs w:val="22"/>
        </w:rPr>
        <w:t>valued at $</w:t>
      </w:r>
      <w:r w:rsidR="00160E41" w:rsidRPr="00990859">
        <w:rPr>
          <w:rFonts w:ascii="Garamond" w:hAnsi="Garamond"/>
          <w:sz w:val="22"/>
          <w:szCs w:val="22"/>
        </w:rPr>
        <w:t>125M</w:t>
      </w:r>
      <w:r w:rsidR="000D3459" w:rsidRPr="00990859">
        <w:rPr>
          <w:rFonts w:ascii="Garamond" w:hAnsi="Garamond"/>
          <w:sz w:val="22"/>
          <w:szCs w:val="22"/>
        </w:rPr>
        <w:t xml:space="preserve"> while managing risk, safety, and quality assuranc</w:t>
      </w:r>
      <w:r w:rsidR="001F4445" w:rsidRPr="00990859">
        <w:rPr>
          <w:rFonts w:ascii="Garamond" w:hAnsi="Garamond"/>
          <w:sz w:val="22"/>
          <w:szCs w:val="22"/>
        </w:rPr>
        <w:t>e</w:t>
      </w:r>
      <w:r w:rsidR="000D3459" w:rsidRPr="00990859">
        <w:rPr>
          <w:rFonts w:ascii="Garamond" w:hAnsi="Garamond"/>
          <w:sz w:val="22"/>
          <w:szCs w:val="22"/>
        </w:rPr>
        <w:t xml:space="preserve">. </w:t>
      </w:r>
      <w:r w:rsidR="000B367B" w:rsidRPr="00990859">
        <w:rPr>
          <w:rFonts w:ascii="Garamond" w:hAnsi="Garamond"/>
          <w:sz w:val="22"/>
          <w:szCs w:val="22"/>
        </w:rPr>
        <w:t xml:space="preserve">Career supported by </w:t>
      </w:r>
      <w:r w:rsidR="001F4445" w:rsidRPr="00990859">
        <w:rPr>
          <w:rFonts w:ascii="Garamond" w:hAnsi="Garamond"/>
          <w:sz w:val="22"/>
          <w:szCs w:val="22"/>
        </w:rPr>
        <w:t>military leadership and training and a pending bachelor’s degree</w:t>
      </w:r>
      <w:r w:rsidR="000B367B" w:rsidRPr="00990859">
        <w:rPr>
          <w:rFonts w:ascii="Garamond" w:hAnsi="Garamond"/>
          <w:sz w:val="22"/>
          <w:szCs w:val="22"/>
        </w:rPr>
        <w:t>.</w:t>
      </w:r>
      <w:r w:rsidR="00DD0327" w:rsidRPr="00990859">
        <w:rPr>
          <w:rFonts w:ascii="Garamond" w:hAnsi="Garamond"/>
          <w:sz w:val="22"/>
          <w:szCs w:val="22"/>
        </w:rPr>
        <w:t xml:space="preserve"> Active</w:t>
      </w:r>
      <w:r w:rsidR="001F4445" w:rsidRPr="00990859">
        <w:rPr>
          <w:rFonts w:ascii="Garamond" w:hAnsi="Garamond"/>
          <w:sz w:val="22"/>
          <w:szCs w:val="22"/>
        </w:rPr>
        <w:t xml:space="preserve"> Secret</w:t>
      </w:r>
      <w:r w:rsidR="00DD0327" w:rsidRPr="00990859">
        <w:rPr>
          <w:rFonts w:ascii="Garamond" w:hAnsi="Garamond"/>
          <w:sz w:val="22"/>
          <w:szCs w:val="22"/>
        </w:rPr>
        <w:t xml:space="preserve"> Security Clearance. </w:t>
      </w:r>
    </w:p>
    <w:p w14:paraId="05095E1A" w14:textId="41AD7B69" w:rsidR="00C91C18" w:rsidRPr="00990859" w:rsidRDefault="00EF6521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bookmarkStart w:id="1" w:name="_Hlk25574766"/>
      <w:bookmarkStart w:id="2" w:name="_Hlk25574686"/>
      <w:r w:rsidRPr="00990859">
        <w:rPr>
          <w:rFonts w:ascii="Garamond" w:hAnsi="Garamond"/>
          <w:sz w:val="22"/>
          <w:szCs w:val="22"/>
        </w:rPr>
        <w:t>Customer Satisfaction</w:t>
      </w:r>
    </w:p>
    <w:p w14:paraId="536BBF38" w14:textId="57CECC17" w:rsidR="00C91C18" w:rsidRPr="00990859" w:rsidRDefault="00EF6521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Operational Planning</w:t>
      </w:r>
    </w:p>
    <w:p w14:paraId="6793B4E3" w14:textId="213E86A3" w:rsidR="00C91C18" w:rsidRPr="00990859" w:rsidRDefault="00EF6521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Data Analysis | Re</w:t>
      </w:r>
      <w:r w:rsidR="00010E3C" w:rsidRPr="00990859">
        <w:rPr>
          <w:rFonts w:ascii="Garamond" w:hAnsi="Garamond"/>
          <w:sz w:val="22"/>
          <w:szCs w:val="22"/>
        </w:rPr>
        <w:t>porting</w:t>
      </w:r>
    </w:p>
    <w:p w14:paraId="288F57BC" w14:textId="77777777" w:rsidR="00C91C18" w:rsidRPr="00990859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1E259706" w14:textId="6AB5F588" w:rsidR="00C91C18" w:rsidRPr="00990859" w:rsidRDefault="00EF6521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Training and Development</w:t>
      </w:r>
    </w:p>
    <w:p w14:paraId="231F7ED9" w14:textId="614CF9EF" w:rsidR="00C91C18" w:rsidRPr="00990859" w:rsidRDefault="00600ABB" w:rsidP="00C91C18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Curriculum Development</w:t>
      </w:r>
    </w:p>
    <w:p w14:paraId="0A52111E" w14:textId="5C484B90" w:rsidR="00C91C18" w:rsidRPr="00990859" w:rsidRDefault="00600ABB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Innovative Lesson Planning</w:t>
      </w:r>
    </w:p>
    <w:p w14:paraId="09676DEA" w14:textId="77777777" w:rsidR="00C91C18" w:rsidRPr="00990859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5FF05E75" w14:textId="1550A1DC" w:rsidR="00C91C18" w:rsidRPr="00990859" w:rsidRDefault="00EF6521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Organizational Readiness</w:t>
      </w:r>
    </w:p>
    <w:p w14:paraId="23648E0A" w14:textId="45F4D61B" w:rsidR="00C91C18" w:rsidRPr="00990859" w:rsidRDefault="00FA24A6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Contingency Planning</w:t>
      </w:r>
    </w:p>
    <w:bookmarkEnd w:id="1"/>
    <w:p w14:paraId="06FC01A9" w14:textId="5AD994A2" w:rsidR="00C91C18" w:rsidRPr="00990859" w:rsidRDefault="00FA24A6" w:rsidP="00A914A3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  <w:sectPr w:rsidR="00C91C18" w:rsidRPr="00990859" w:rsidSect="00580355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  <w:r w:rsidRPr="00990859">
        <w:rPr>
          <w:rFonts w:ascii="Garamond" w:hAnsi="Garamond"/>
          <w:sz w:val="22"/>
          <w:szCs w:val="22"/>
        </w:rPr>
        <w:t>Resource Allocation</w:t>
      </w:r>
      <w:bookmarkEnd w:id="2"/>
    </w:p>
    <w:p w14:paraId="22DD6213" w14:textId="77777777" w:rsidR="00C608DF" w:rsidRPr="00990859" w:rsidRDefault="000C2FFE" w:rsidP="00C608DF">
      <w:pPr>
        <w:spacing w:after="120"/>
        <w:jc w:val="center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t>PROFESSIONAL EXPERIENCE</w:t>
      </w:r>
    </w:p>
    <w:p w14:paraId="63ECD58C" w14:textId="56F58038" w:rsidR="00990859" w:rsidRPr="00990859" w:rsidRDefault="0055638C" w:rsidP="00990859">
      <w:pPr>
        <w:spacing w:after="120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t>5.11 Tactical Inc</w:t>
      </w:r>
      <w:r w:rsidR="0006707B" w:rsidRPr="00990859">
        <w:rPr>
          <w:rFonts w:ascii="Garamond" w:hAnsi="Garamond"/>
          <w:b/>
          <w:sz w:val="22"/>
          <w:szCs w:val="22"/>
        </w:rPr>
        <w:t xml:space="preserve">, </w:t>
      </w:r>
      <w:r w:rsidRPr="00990859">
        <w:rPr>
          <w:rFonts w:ascii="Garamond" w:hAnsi="Garamond"/>
          <w:b/>
          <w:sz w:val="22"/>
          <w:szCs w:val="22"/>
        </w:rPr>
        <w:t>Harker Heights,</w:t>
      </w:r>
      <w:r w:rsidR="0006707B" w:rsidRPr="00990859">
        <w:rPr>
          <w:rFonts w:ascii="Garamond" w:hAnsi="Garamond"/>
          <w:b/>
          <w:sz w:val="22"/>
          <w:szCs w:val="22"/>
        </w:rPr>
        <w:t xml:space="preserve"> </w:t>
      </w:r>
      <w:r w:rsidRPr="00990859">
        <w:rPr>
          <w:rFonts w:ascii="Garamond" w:hAnsi="Garamond"/>
          <w:b/>
          <w:sz w:val="22"/>
          <w:szCs w:val="22"/>
        </w:rPr>
        <w:t>Texas</w:t>
      </w:r>
      <w:r w:rsidR="0006707B" w:rsidRPr="00990859">
        <w:rPr>
          <w:rFonts w:ascii="Garamond" w:hAnsi="Garamond"/>
          <w:b/>
          <w:sz w:val="22"/>
          <w:szCs w:val="22"/>
        </w:rPr>
        <w:t xml:space="preserve">, </w:t>
      </w:r>
      <w:r w:rsidR="00990859" w:rsidRPr="00990859">
        <w:rPr>
          <w:rFonts w:ascii="Garamond" w:hAnsi="Garamond"/>
          <w:b/>
          <w:sz w:val="22"/>
          <w:szCs w:val="22"/>
        </w:rPr>
        <w:t xml:space="preserve">Retail </w:t>
      </w:r>
      <w:proofErr w:type="gramStart"/>
      <w:r w:rsidRPr="00990859">
        <w:rPr>
          <w:rFonts w:ascii="Garamond" w:hAnsi="Garamond"/>
          <w:b/>
          <w:sz w:val="22"/>
          <w:szCs w:val="22"/>
        </w:rPr>
        <w:t>Supervisor</w:t>
      </w:r>
      <w:r w:rsidR="0006707B" w:rsidRPr="00990859">
        <w:rPr>
          <w:rFonts w:ascii="Garamond" w:hAnsi="Garamond"/>
          <w:b/>
          <w:sz w:val="22"/>
          <w:szCs w:val="22"/>
        </w:rPr>
        <w:t xml:space="preserve">,   </w:t>
      </w:r>
      <w:proofErr w:type="gramEnd"/>
      <w:r w:rsidRPr="00990859">
        <w:rPr>
          <w:rFonts w:ascii="Garamond" w:hAnsi="Garamond"/>
          <w:b/>
          <w:sz w:val="22"/>
          <w:szCs w:val="22"/>
        </w:rPr>
        <w:t xml:space="preserve"> </w:t>
      </w:r>
      <w:r w:rsidR="0006707B" w:rsidRPr="00990859">
        <w:rPr>
          <w:rFonts w:ascii="Garamond" w:hAnsi="Garamond"/>
          <w:b/>
          <w:sz w:val="22"/>
          <w:szCs w:val="22"/>
        </w:rPr>
        <w:t xml:space="preserve">                                </w:t>
      </w:r>
      <w:r w:rsidRPr="00990859">
        <w:rPr>
          <w:rFonts w:ascii="Garamond" w:hAnsi="Garamond"/>
          <w:b/>
          <w:sz w:val="22"/>
          <w:szCs w:val="22"/>
        </w:rPr>
        <w:t xml:space="preserve">                          </w:t>
      </w:r>
      <w:r w:rsidR="004C3E5A">
        <w:rPr>
          <w:rFonts w:ascii="Garamond" w:hAnsi="Garamond"/>
          <w:b/>
          <w:sz w:val="22"/>
          <w:szCs w:val="22"/>
        </w:rPr>
        <w:t xml:space="preserve"> </w:t>
      </w:r>
      <w:r w:rsidRPr="00990859">
        <w:rPr>
          <w:rFonts w:ascii="Garamond" w:hAnsi="Garamond"/>
          <w:b/>
          <w:sz w:val="22"/>
          <w:szCs w:val="22"/>
        </w:rPr>
        <w:t xml:space="preserve">   </w:t>
      </w:r>
      <w:r w:rsidR="0006707B" w:rsidRPr="00990859">
        <w:rPr>
          <w:rFonts w:ascii="Garamond" w:hAnsi="Garamond"/>
          <w:b/>
          <w:sz w:val="22"/>
          <w:szCs w:val="22"/>
        </w:rPr>
        <w:t xml:space="preserve"> </w:t>
      </w:r>
      <w:r w:rsidRPr="00990859">
        <w:rPr>
          <w:rFonts w:ascii="Garamond" w:hAnsi="Garamond"/>
          <w:b/>
          <w:sz w:val="22"/>
          <w:szCs w:val="22"/>
        </w:rPr>
        <w:t>09</w:t>
      </w:r>
      <w:r w:rsidR="0006707B" w:rsidRPr="00990859">
        <w:rPr>
          <w:rFonts w:ascii="Garamond" w:hAnsi="Garamond"/>
          <w:b/>
          <w:sz w:val="22"/>
          <w:szCs w:val="22"/>
        </w:rPr>
        <w:t>/202</w:t>
      </w:r>
      <w:r w:rsidRPr="00990859">
        <w:rPr>
          <w:rFonts w:ascii="Garamond" w:hAnsi="Garamond"/>
          <w:b/>
          <w:sz w:val="22"/>
          <w:szCs w:val="22"/>
        </w:rPr>
        <w:t>2</w:t>
      </w:r>
      <w:r w:rsidR="0006707B" w:rsidRPr="00990859">
        <w:rPr>
          <w:rFonts w:ascii="Garamond" w:hAnsi="Garamond"/>
          <w:b/>
          <w:sz w:val="22"/>
          <w:szCs w:val="22"/>
        </w:rPr>
        <w:t>- Current</w:t>
      </w:r>
    </w:p>
    <w:p w14:paraId="397093E9" w14:textId="24CB13B6" w:rsidR="00990859" w:rsidRPr="00990859" w:rsidRDefault="009511C9" w:rsidP="00990859">
      <w:pPr>
        <w:spacing w:after="120"/>
        <w:rPr>
          <w:rFonts w:ascii="Garamond" w:hAnsi="Garamond" w:cs="Noto Sans"/>
          <w:sz w:val="22"/>
          <w:szCs w:val="22"/>
        </w:rPr>
      </w:pPr>
      <w:r w:rsidRPr="00990859">
        <w:rPr>
          <w:rFonts w:ascii="Garamond" w:hAnsi="Garamond" w:cs="Noto Sans"/>
          <w:sz w:val="22"/>
          <w:szCs w:val="22"/>
        </w:rPr>
        <w:t xml:space="preserve">Works closely with 5.11 Tactical Merchandising team to coordinate merchandising updates, identify opportunities and support long-term strategies. Leads and delegates merchandise processing, replenishment, and recovery of sales floor to brand standards. </w:t>
      </w:r>
    </w:p>
    <w:p w14:paraId="1DF1DEC9" w14:textId="46C0232F" w:rsidR="009511C9" w:rsidRPr="00990859" w:rsidRDefault="009511C9" w:rsidP="00990859">
      <w:pPr>
        <w:pStyle w:val="ListParagraph"/>
        <w:numPr>
          <w:ilvl w:val="0"/>
          <w:numId w:val="18"/>
        </w:numPr>
        <w:spacing w:after="120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 w:cs="Noto Sans"/>
          <w:sz w:val="22"/>
          <w:szCs w:val="22"/>
        </w:rPr>
        <w:t xml:space="preserve">Assists with reductions, price changes, and transfers, receives, open and unpacks merchandise and labels merchandise. </w:t>
      </w:r>
    </w:p>
    <w:p w14:paraId="71B36419" w14:textId="16E2BF64" w:rsidR="004C3E5A" w:rsidRDefault="009511C9" w:rsidP="00990859">
      <w:pPr>
        <w:pStyle w:val="ListParagraph"/>
        <w:numPr>
          <w:ilvl w:val="0"/>
          <w:numId w:val="18"/>
        </w:numPr>
        <w:spacing w:before="100" w:beforeAutospacing="1" w:after="100" w:afterAutospacing="1"/>
        <w:rPr>
          <w:rFonts w:ascii="Garamond" w:hAnsi="Garamond" w:cs="Noto Sans"/>
          <w:sz w:val="22"/>
          <w:szCs w:val="22"/>
        </w:rPr>
      </w:pPr>
      <w:r w:rsidRPr="00990859">
        <w:rPr>
          <w:rFonts w:ascii="Garamond" w:hAnsi="Garamond" w:cs="Noto Sans"/>
          <w:sz w:val="22"/>
          <w:szCs w:val="22"/>
        </w:rPr>
        <w:t>Follows and executes safety and security routines to prevent loss and guarantee employee and customer safety</w:t>
      </w:r>
      <w:r w:rsidR="004C3E5A">
        <w:rPr>
          <w:rFonts w:ascii="Garamond" w:hAnsi="Garamond" w:cs="Noto Sans"/>
          <w:sz w:val="22"/>
          <w:szCs w:val="22"/>
        </w:rPr>
        <w:t>.</w:t>
      </w:r>
    </w:p>
    <w:p w14:paraId="6AF3ACDE" w14:textId="747580CC" w:rsidR="0006707B" w:rsidRPr="00990859" w:rsidRDefault="004C3E5A" w:rsidP="00990859">
      <w:pPr>
        <w:pStyle w:val="ListParagraph"/>
        <w:numPr>
          <w:ilvl w:val="0"/>
          <w:numId w:val="18"/>
        </w:numPr>
        <w:spacing w:before="100" w:beforeAutospacing="1" w:after="100" w:afterAutospacing="1"/>
        <w:rPr>
          <w:rFonts w:ascii="Garamond" w:hAnsi="Garamond" w:cs="Noto Sans"/>
          <w:sz w:val="22"/>
          <w:szCs w:val="22"/>
        </w:rPr>
      </w:pPr>
      <w:r>
        <w:rPr>
          <w:rFonts w:ascii="Garamond" w:hAnsi="Garamond" w:cs="Noto Sans"/>
          <w:sz w:val="22"/>
          <w:szCs w:val="22"/>
        </w:rPr>
        <w:t xml:space="preserve">Utilize a personal </w:t>
      </w:r>
      <w:r w:rsidR="009511C9" w:rsidRPr="00990859">
        <w:rPr>
          <w:rFonts w:ascii="Garamond" w:hAnsi="Garamond" w:cs="Noto Sans"/>
          <w:sz w:val="22"/>
          <w:szCs w:val="22"/>
        </w:rPr>
        <w:t xml:space="preserve">working knowledge </w:t>
      </w:r>
      <w:r>
        <w:rPr>
          <w:rFonts w:ascii="Garamond" w:hAnsi="Garamond" w:cs="Noto Sans"/>
          <w:sz w:val="22"/>
          <w:szCs w:val="22"/>
        </w:rPr>
        <w:t xml:space="preserve">of </w:t>
      </w:r>
      <w:r w:rsidRPr="004C3E5A">
        <w:rPr>
          <w:rFonts w:ascii="Garamond" w:hAnsi="Garamond" w:cs="Noto Sans"/>
          <w:sz w:val="22"/>
          <w:szCs w:val="22"/>
        </w:rPr>
        <w:t>products acting as a company consultant for customers looking for items.</w:t>
      </w:r>
    </w:p>
    <w:p w14:paraId="519A4F0D" w14:textId="79DA7EFC" w:rsidR="0006707B" w:rsidRPr="00990859" w:rsidRDefault="0006707B" w:rsidP="0006707B">
      <w:pPr>
        <w:spacing w:after="120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t xml:space="preserve">Talon Veteran Services, Riyadh, Saudi Arabia, Counter Intelligence </w:t>
      </w:r>
      <w:proofErr w:type="gramStart"/>
      <w:r w:rsidRPr="00990859">
        <w:rPr>
          <w:rFonts w:ascii="Garamond" w:hAnsi="Garamond"/>
          <w:b/>
          <w:sz w:val="22"/>
          <w:szCs w:val="22"/>
        </w:rPr>
        <w:t xml:space="preserve">Screener,   </w:t>
      </w:r>
      <w:proofErr w:type="gramEnd"/>
      <w:r w:rsidRPr="00990859">
        <w:rPr>
          <w:rFonts w:ascii="Garamond" w:hAnsi="Garamond"/>
          <w:b/>
          <w:sz w:val="22"/>
          <w:szCs w:val="22"/>
        </w:rPr>
        <w:t xml:space="preserve">                                  12/2021- </w:t>
      </w:r>
      <w:r w:rsidR="0055638C" w:rsidRPr="00990859">
        <w:rPr>
          <w:rFonts w:ascii="Garamond" w:hAnsi="Garamond"/>
          <w:b/>
          <w:sz w:val="22"/>
          <w:szCs w:val="22"/>
        </w:rPr>
        <w:t>07/2022</w:t>
      </w:r>
    </w:p>
    <w:p w14:paraId="27D78BB4" w14:textId="437BD6C3" w:rsidR="0006707B" w:rsidRPr="00990859" w:rsidRDefault="0006707B" w:rsidP="0006707B">
      <w:pPr>
        <w:tabs>
          <w:tab w:val="right" w:pos="10800"/>
        </w:tabs>
        <w:contextualSpacing/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 xml:space="preserve">Evaluate potential Employees for the United States </w:t>
      </w:r>
      <w:r w:rsidR="004C3E5A" w:rsidRPr="00990859">
        <w:rPr>
          <w:rFonts w:ascii="Garamond" w:hAnsi="Garamond"/>
          <w:bCs/>
          <w:sz w:val="22"/>
          <w:szCs w:val="22"/>
        </w:rPr>
        <w:t>government’s</w:t>
      </w:r>
      <w:r w:rsidRPr="00990859">
        <w:rPr>
          <w:rFonts w:ascii="Garamond" w:hAnsi="Garamond"/>
          <w:bCs/>
          <w:sz w:val="22"/>
          <w:szCs w:val="22"/>
        </w:rPr>
        <w:t xml:space="preserve"> various locations aboard.    Certified for all required training as </w:t>
      </w:r>
      <w:r w:rsidR="004C3E5A" w:rsidRPr="00990859">
        <w:rPr>
          <w:rFonts w:ascii="Garamond" w:hAnsi="Garamond"/>
          <w:bCs/>
          <w:sz w:val="22"/>
          <w:szCs w:val="22"/>
        </w:rPr>
        <w:t>Counterintelligence</w:t>
      </w:r>
      <w:r w:rsidRPr="00990859">
        <w:rPr>
          <w:rFonts w:ascii="Garamond" w:hAnsi="Garamond"/>
          <w:bCs/>
          <w:sz w:val="22"/>
          <w:szCs w:val="22"/>
        </w:rPr>
        <w:t xml:space="preserve"> Screener; continuous team building training, ensure Standard operating Procedures </w:t>
      </w:r>
      <w:r w:rsidR="004C3E5A" w:rsidRPr="00990859">
        <w:rPr>
          <w:rFonts w:ascii="Garamond" w:hAnsi="Garamond"/>
          <w:bCs/>
          <w:sz w:val="22"/>
          <w:szCs w:val="22"/>
        </w:rPr>
        <w:t>are followed</w:t>
      </w:r>
      <w:r w:rsidRPr="00990859">
        <w:rPr>
          <w:rFonts w:ascii="Garamond" w:hAnsi="Garamond"/>
          <w:bCs/>
          <w:sz w:val="22"/>
          <w:szCs w:val="22"/>
        </w:rPr>
        <w:t xml:space="preserve">. </w:t>
      </w:r>
    </w:p>
    <w:p w14:paraId="13173409" w14:textId="77777777" w:rsidR="0006707B" w:rsidRPr="00990859" w:rsidRDefault="0006707B" w:rsidP="0006707B">
      <w:pPr>
        <w:pStyle w:val="ListParagraph"/>
        <w:numPr>
          <w:ilvl w:val="0"/>
          <w:numId w:val="15"/>
        </w:numPr>
        <w:tabs>
          <w:tab w:val="right" w:pos="10800"/>
        </w:tabs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Ensure compliance with all Federal, State, and Local laws as they relate to the operating and processing of military gear and personal on and off the government installations.</w:t>
      </w:r>
    </w:p>
    <w:p w14:paraId="7C340738" w14:textId="77777777" w:rsidR="0006707B" w:rsidRPr="00990859" w:rsidRDefault="0006707B" w:rsidP="0006707B">
      <w:pPr>
        <w:pStyle w:val="ListParagraph"/>
        <w:numPr>
          <w:ilvl w:val="0"/>
          <w:numId w:val="11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Ensure appearance and maintenance standards of the standard operating procedures are kept.</w:t>
      </w:r>
    </w:p>
    <w:p w14:paraId="7305FA42" w14:textId="77777777" w:rsidR="0006707B" w:rsidRPr="00990859" w:rsidRDefault="0006707B" w:rsidP="0006707B">
      <w:pPr>
        <w:pStyle w:val="ListParagraph"/>
        <w:numPr>
          <w:ilvl w:val="0"/>
          <w:numId w:val="11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Inspected, serviced, and maintained all reports and interview logs on daily basis.</w:t>
      </w:r>
    </w:p>
    <w:p w14:paraId="3C3ADCAA" w14:textId="77777777" w:rsidR="00C608DF" w:rsidRPr="00990859" w:rsidRDefault="00C608DF" w:rsidP="00FE0396">
      <w:pPr>
        <w:tabs>
          <w:tab w:val="right" w:pos="10800"/>
        </w:tabs>
        <w:contextualSpacing/>
        <w:jc w:val="both"/>
        <w:rPr>
          <w:rFonts w:ascii="Garamond" w:hAnsi="Garamond"/>
          <w:b/>
          <w:sz w:val="22"/>
          <w:szCs w:val="22"/>
        </w:rPr>
      </w:pPr>
    </w:p>
    <w:p w14:paraId="40D212C9" w14:textId="0DD4EAA8" w:rsidR="00FE0396" w:rsidRPr="00990859" w:rsidRDefault="00FE0396" w:rsidP="00FE0396">
      <w:pPr>
        <w:tabs>
          <w:tab w:val="right" w:pos="10800"/>
        </w:tabs>
        <w:contextualSpacing/>
        <w:jc w:val="both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t xml:space="preserve">Triple Canopy, Camp </w:t>
      </w:r>
      <w:proofErr w:type="spellStart"/>
      <w:r w:rsidRPr="00990859">
        <w:rPr>
          <w:rFonts w:ascii="Garamond" w:hAnsi="Garamond"/>
          <w:b/>
          <w:sz w:val="22"/>
          <w:szCs w:val="22"/>
        </w:rPr>
        <w:t>Buehring</w:t>
      </w:r>
      <w:proofErr w:type="spellEnd"/>
      <w:r w:rsidRPr="00990859">
        <w:rPr>
          <w:rFonts w:ascii="Garamond" w:hAnsi="Garamond"/>
          <w:b/>
          <w:sz w:val="22"/>
          <w:szCs w:val="22"/>
        </w:rPr>
        <w:t xml:space="preserve">, Kuwait, Fixed Mobile </w:t>
      </w:r>
      <w:proofErr w:type="gramStart"/>
      <w:r w:rsidRPr="00990859">
        <w:rPr>
          <w:rFonts w:ascii="Garamond" w:hAnsi="Garamond"/>
          <w:b/>
          <w:sz w:val="22"/>
          <w:szCs w:val="22"/>
        </w:rPr>
        <w:t xml:space="preserve">Guard,   </w:t>
      </w:r>
      <w:proofErr w:type="gramEnd"/>
      <w:r w:rsidRPr="00990859">
        <w:rPr>
          <w:rFonts w:ascii="Garamond" w:hAnsi="Garamond"/>
          <w:b/>
          <w:sz w:val="22"/>
          <w:szCs w:val="22"/>
        </w:rPr>
        <w:t xml:space="preserve">  </w:t>
      </w:r>
      <w:r w:rsidRPr="00990859">
        <w:rPr>
          <w:rFonts w:ascii="Garamond" w:hAnsi="Garamond"/>
          <w:b/>
          <w:sz w:val="22"/>
          <w:szCs w:val="22"/>
        </w:rPr>
        <w:tab/>
      </w:r>
      <w:r w:rsidR="00E43BF8" w:rsidRPr="00990859">
        <w:rPr>
          <w:rFonts w:ascii="Garamond" w:hAnsi="Garamond"/>
          <w:b/>
          <w:sz w:val="22"/>
          <w:szCs w:val="22"/>
        </w:rPr>
        <w:t>02</w:t>
      </w:r>
      <w:r w:rsidRPr="00990859">
        <w:rPr>
          <w:rFonts w:ascii="Garamond" w:hAnsi="Garamond"/>
          <w:b/>
          <w:sz w:val="22"/>
          <w:szCs w:val="22"/>
        </w:rPr>
        <w:t>/2021-</w:t>
      </w:r>
      <w:r w:rsidR="00E43BF8" w:rsidRPr="00990859">
        <w:rPr>
          <w:rFonts w:ascii="Garamond" w:hAnsi="Garamond"/>
          <w:b/>
          <w:sz w:val="22"/>
          <w:szCs w:val="22"/>
        </w:rPr>
        <w:t>12/2021</w:t>
      </w:r>
    </w:p>
    <w:p w14:paraId="24FD2FDB" w14:textId="554BE656" w:rsidR="00FE0396" w:rsidRPr="00990859" w:rsidRDefault="00FE0396" w:rsidP="00FE0396">
      <w:pPr>
        <w:tabs>
          <w:tab w:val="right" w:pos="10800"/>
        </w:tabs>
        <w:contextualSpacing/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 xml:space="preserve">Certified for all </w:t>
      </w:r>
      <w:r w:rsidR="00857D82" w:rsidRPr="00990859">
        <w:rPr>
          <w:rFonts w:ascii="Garamond" w:hAnsi="Garamond"/>
          <w:bCs/>
          <w:sz w:val="22"/>
          <w:szCs w:val="22"/>
        </w:rPr>
        <w:t>required training as fixed mobile guard</w:t>
      </w:r>
      <w:r w:rsidRPr="00990859">
        <w:rPr>
          <w:rFonts w:ascii="Garamond" w:hAnsi="Garamond"/>
          <w:bCs/>
          <w:sz w:val="22"/>
          <w:szCs w:val="22"/>
        </w:rPr>
        <w:t xml:space="preserve">; team building tactics, </w:t>
      </w:r>
      <w:r w:rsidR="00857D82" w:rsidRPr="00990859">
        <w:rPr>
          <w:rFonts w:ascii="Garamond" w:hAnsi="Garamond"/>
          <w:bCs/>
          <w:sz w:val="22"/>
          <w:szCs w:val="22"/>
        </w:rPr>
        <w:t>Standard operating Procedures.</w:t>
      </w:r>
    </w:p>
    <w:p w14:paraId="707E0D4F" w14:textId="7175AC8A" w:rsidR="00FE0396" w:rsidRPr="00990859" w:rsidRDefault="00FE0396" w:rsidP="00FE0396">
      <w:pPr>
        <w:pStyle w:val="ListParagraph"/>
        <w:numPr>
          <w:ilvl w:val="0"/>
          <w:numId w:val="15"/>
        </w:numPr>
        <w:tabs>
          <w:tab w:val="right" w:pos="10800"/>
        </w:tabs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Ensure compliance with all Federal, State, and Local laws as they relate to the operating of military gear</w:t>
      </w:r>
      <w:r w:rsidR="00857D82" w:rsidRPr="00990859">
        <w:rPr>
          <w:rFonts w:ascii="Garamond" w:eastAsia="ArialMT" w:hAnsi="Garamond" w:cs="ArialMT"/>
          <w:sz w:val="22"/>
          <w:szCs w:val="22"/>
        </w:rPr>
        <w:t xml:space="preserve"> and personal on and off the outpost</w:t>
      </w:r>
    </w:p>
    <w:p w14:paraId="5BAA6831" w14:textId="0D51260D" w:rsidR="00FE0396" w:rsidRPr="00990859" w:rsidRDefault="00FE0396" w:rsidP="00FE0396">
      <w:pPr>
        <w:pStyle w:val="ListParagraph"/>
        <w:numPr>
          <w:ilvl w:val="0"/>
          <w:numId w:val="11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Ensure appearance and maintenance standards of the unit are kept.</w:t>
      </w:r>
    </w:p>
    <w:p w14:paraId="7D2D7FBC" w14:textId="1AE843D5" w:rsidR="00FE0396" w:rsidRPr="00990859" w:rsidRDefault="00FE0396" w:rsidP="00FE0396">
      <w:pPr>
        <w:pStyle w:val="ListParagraph"/>
        <w:numPr>
          <w:ilvl w:val="0"/>
          <w:numId w:val="11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Inspected, serviced, and maintained equipment on daily basis</w:t>
      </w:r>
    </w:p>
    <w:p w14:paraId="5B7F04FD" w14:textId="77777777" w:rsidR="00FE0396" w:rsidRPr="00990859" w:rsidRDefault="00FE0396" w:rsidP="00857D82">
      <w:pPr>
        <w:pStyle w:val="ListParagraph"/>
        <w:jc w:val="both"/>
        <w:rPr>
          <w:rFonts w:ascii="Garamond" w:hAnsi="Garamond"/>
          <w:bCs/>
          <w:sz w:val="22"/>
          <w:szCs w:val="22"/>
        </w:rPr>
      </w:pPr>
    </w:p>
    <w:p w14:paraId="5838857B" w14:textId="789A1FED" w:rsidR="009D52D7" w:rsidRPr="00990859" w:rsidRDefault="005176D9" w:rsidP="003619F3">
      <w:pPr>
        <w:tabs>
          <w:tab w:val="right" w:pos="10800"/>
        </w:tabs>
        <w:contextualSpacing/>
        <w:jc w:val="both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t>United States Army</w:t>
      </w:r>
      <w:r w:rsidR="009D52D7" w:rsidRPr="00990859">
        <w:rPr>
          <w:rFonts w:ascii="Garamond" w:hAnsi="Garamond"/>
          <w:b/>
          <w:sz w:val="22"/>
          <w:szCs w:val="22"/>
        </w:rPr>
        <w:t xml:space="preserve">, </w:t>
      </w:r>
      <w:r w:rsidRPr="00990859">
        <w:rPr>
          <w:rFonts w:ascii="Garamond" w:hAnsi="Garamond"/>
          <w:b/>
          <w:sz w:val="22"/>
          <w:szCs w:val="22"/>
        </w:rPr>
        <w:t>548</w:t>
      </w:r>
      <w:r w:rsidRPr="00990859">
        <w:rPr>
          <w:rFonts w:ascii="Garamond" w:hAnsi="Garamond"/>
          <w:b/>
          <w:sz w:val="22"/>
          <w:szCs w:val="22"/>
          <w:vertAlign w:val="superscript"/>
        </w:rPr>
        <w:t>th</w:t>
      </w:r>
      <w:r w:rsidRPr="00990859">
        <w:rPr>
          <w:rFonts w:ascii="Garamond" w:hAnsi="Garamond"/>
          <w:b/>
          <w:sz w:val="22"/>
          <w:szCs w:val="22"/>
        </w:rPr>
        <w:t xml:space="preserve"> Transportation Company, </w:t>
      </w:r>
      <w:r w:rsidR="00263313" w:rsidRPr="00990859">
        <w:rPr>
          <w:rFonts w:ascii="Garamond" w:hAnsi="Garamond"/>
          <w:b/>
          <w:sz w:val="22"/>
          <w:szCs w:val="22"/>
        </w:rPr>
        <w:t>Trenton</w:t>
      </w:r>
      <w:r w:rsidR="009D52D7" w:rsidRPr="00990859">
        <w:rPr>
          <w:rFonts w:ascii="Garamond" w:hAnsi="Garamond"/>
          <w:b/>
          <w:sz w:val="22"/>
          <w:szCs w:val="22"/>
        </w:rPr>
        <w:t xml:space="preserve">, MO, </w:t>
      </w:r>
      <w:r w:rsidR="00263313" w:rsidRPr="00990859">
        <w:rPr>
          <w:rFonts w:ascii="Garamond" w:hAnsi="Garamond"/>
          <w:b/>
          <w:sz w:val="22"/>
          <w:szCs w:val="22"/>
        </w:rPr>
        <w:t xml:space="preserve">Staff </w:t>
      </w:r>
      <w:proofErr w:type="gramStart"/>
      <w:r w:rsidR="00263313" w:rsidRPr="00990859">
        <w:rPr>
          <w:rFonts w:ascii="Garamond" w:hAnsi="Garamond"/>
          <w:b/>
          <w:sz w:val="22"/>
          <w:szCs w:val="22"/>
        </w:rPr>
        <w:t xml:space="preserve">Sergeant, </w:t>
      </w:r>
      <w:r w:rsidR="009D52D7" w:rsidRPr="00990859">
        <w:rPr>
          <w:rFonts w:ascii="Garamond" w:hAnsi="Garamond"/>
          <w:b/>
          <w:sz w:val="22"/>
          <w:szCs w:val="22"/>
        </w:rPr>
        <w:t xml:space="preserve">  </w:t>
      </w:r>
      <w:proofErr w:type="gramEnd"/>
      <w:r w:rsidR="009D52D7" w:rsidRPr="00990859">
        <w:rPr>
          <w:rFonts w:ascii="Garamond" w:hAnsi="Garamond"/>
          <w:b/>
          <w:sz w:val="22"/>
          <w:szCs w:val="22"/>
        </w:rPr>
        <w:t xml:space="preserve">  </w:t>
      </w:r>
      <w:r w:rsidR="009D52D7" w:rsidRPr="00990859">
        <w:rPr>
          <w:rFonts w:ascii="Garamond" w:hAnsi="Garamond"/>
          <w:b/>
          <w:sz w:val="22"/>
          <w:szCs w:val="22"/>
        </w:rPr>
        <w:tab/>
        <w:t>0</w:t>
      </w:r>
      <w:r w:rsidRPr="00990859">
        <w:rPr>
          <w:rFonts w:ascii="Garamond" w:hAnsi="Garamond"/>
          <w:b/>
          <w:sz w:val="22"/>
          <w:szCs w:val="22"/>
        </w:rPr>
        <w:t>4</w:t>
      </w:r>
      <w:r w:rsidR="009D52D7" w:rsidRPr="00990859">
        <w:rPr>
          <w:rFonts w:ascii="Garamond" w:hAnsi="Garamond"/>
          <w:b/>
          <w:sz w:val="22"/>
          <w:szCs w:val="22"/>
        </w:rPr>
        <w:t>/202</w:t>
      </w:r>
      <w:r w:rsidRPr="00990859">
        <w:rPr>
          <w:rFonts w:ascii="Garamond" w:hAnsi="Garamond"/>
          <w:b/>
          <w:sz w:val="22"/>
          <w:szCs w:val="22"/>
        </w:rPr>
        <w:t>1</w:t>
      </w:r>
      <w:r w:rsidR="009D52D7" w:rsidRPr="00990859">
        <w:rPr>
          <w:rFonts w:ascii="Garamond" w:hAnsi="Garamond"/>
          <w:b/>
          <w:sz w:val="22"/>
          <w:szCs w:val="22"/>
        </w:rPr>
        <w:t>- CURRENT</w:t>
      </w:r>
    </w:p>
    <w:p w14:paraId="0B65A9EF" w14:textId="51A089FD" w:rsidR="009D52D7" w:rsidRPr="00990859" w:rsidRDefault="009D52D7" w:rsidP="003619F3">
      <w:pPr>
        <w:tabs>
          <w:tab w:val="right" w:pos="10800"/>
        </w:tabs>
        <w:contextualSpacing/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 xml:space="preserve">Train and supervise staff of </w:t>
      </w:r>
      <w:r w:rsidR="005176D9" w:rsidRPr="00990859">
        <w:rPr>
          <w:rFonts w:ascii="Garamond" w:hAnsi="Garamond"/>
          <w:bCs/>
          <w:sz w:val="22"/>
          <w:szCs w:val="22"/>
        </w:rPr>
        <w:t>2</w:t>
      </w:r>
      <w:r w:rsidR="000032AC" w:rsidRPr="00990859">
        <w:rPr>
          <w:rFonts w:ascii="Garamond" w:hAnsi="Garamond"/>
          <w:bCs/>
          <w:sz w:val="22"/>
          <w:szCs w:val="22"/>
        </w:rPr>
        <w:t>43</w:t>
      </w:r>
      <w:r w:rsidRPr="00990859">
        <w:rPr>
          <w:rFonts w:ascii="Garamond" w:hAnsi="Garamond"/>
          <w:bCs/>
          <w:sz w:val="22"/>
          <w:szCs w:val="22"/>
        </w:rPr>
        <w:t xml:space="preserve">, </w:t>
      </w:r>
      <w:r w:rsidR="000032AC" w:rsidRPr="00990859">
        <w:rPr>
          <w:rFonts w:ascii="Garamond" w:hAnsi="Garamond"/>
          <w:bCs/>
          <w:sz w:val="22"/>
          <w:szCs w:val="22"/>
        </w:rPr>
        <w:t>Instructor</w:t>
      </w:r>
      <w:r w:rsidRPr="00990859">
        <w:rPr>
          <w:rFonts w:ascii="Garamond" w:hAnsi="Garamond"/>
          <w:bCs/>
          <w:sz w:val="22"/>
          <w:szCs w:val="22"/>
        </w:rPr>
        <w:t xml:space="preserve"> certified for </w:t>
      </w:r>
      <w:r w:rsidR="000032AC" w:rsidRPr="00990859">
        <w:rPr>
          <w:rFonts w:ascii="Garamond" w:hAnsi="Garamond"/>
          <w:bCs/>
          <w:sz w:val="22"/>
          <w:szCs w:val="22"/>
        </w:rPr>
        <w:t>all operations</w:t>
      </w:r>
      <w:r w:rsidR="003F6AD9" w:rsidRPr="00990859">
        <w:rPr>
          <w:rFonts w:ascii="Garamond" w:hAnsi="Garamond"/>
          <w:bCs/>
          <w:sz w:val="22"/>
          <w:szCs w:val="22"/>
        </w:rPr>
        <w:t xml:space="preserve"> mentoring all soldiers in</w:t>
      </w:r>
      <w:r w:rsidR="000032AC" w:rsidRPr="00990859">
        <w:rPr>
          <w:rFonts w:ascii="Garamond" w:hAnsi="Garamond"/>
          <w:bCs/>
          <w:sz w:val="22"/>
          <w:szCs w:val="22"/>
        </w:rPr>
        <w:t xml:space="preserve">; </w:t>
      </w:r>
      <w:r w:rsidR="00932E2C" w:rsidRPr="00990859">
        <w:rPr>
          <w:rFonts w:ascii="Garamond" w:hAnsi="Garamond"/>
          <w:bCs/>
          <w:sz w:val="22"/>
          <w:szCs w:val="22"/>
        </w:rPr>
        <w:t xml:space="preserve">team building </w:t>
      </w:r>
      <w:r w:rsidR="00165F84" w:rsidRPr="00990859">
        <w:rPr>
          <w:rFonts w:ascii="Garamond" w:hAnsi="Garamond"/>
          <w:bCs/>
          <w:sz w:val="22"/>
          <w:szCs w:val="22"/>
        </w:rPr>
        <w:t>tactics,</w:t>
      </w:r>
      <w:r w:rsidR="00D2035F" w:rsidRPr="00990859">
        <w:rPr>
          <w:rFonts w:ascii="Garamond" w:hAnsi="Garamond"/>
          <w:bCs/>
          <w:sz w:val="22"/>
          <w:szCs w:val="22"/>
        </w:rPr>
        <w:t xml:space="preserve"> logistical</w:t>
      </w:r>
      <w:r w:rsidR="00165F84" w:rsidRPr="00990859">
        <w:rPr>
          <w:rFonts w:ascii="Garamond" w:hAnsi="Garamond"/>
          <w:bCs/>
          <w:sz w:val="22"/>
          <w:szCs w:val="22"/>
        </w:rPr>
        <w:t xml:space="preserve"> convoy operations</w:t>
      </w:r>
      <w:r w:rsidRPr="00990859">
        <w:rPr>
          <w:rFonts w:ascii="Garamond" w:hAnsi="Garamond"/>
          <w:bCs/>
          <w:sz w:val="22"/>
          <w:szCs w:val="22"/>
        </w:rPr>
        <w:t>.</w:t>
      </w:r>
    </w:p>
    <w:p w14:paraId="5634FF07" w14:textId="13D51AE6" w:rsidR="009D52D7" w:rsidRPr="00990859" w:rsidRDefault="009D52D7" w:rsidP="009D52D7">
      <w:pPr>
        <w:pStyle w:val="ListParagraph"/>
        <w:numPr>
          <w:ilvl w:val="0"/>
          <w:numId w:val="11"/>
        </w:numPr>
        <w:tabs>
          <w:tab w:val="right" w:pos="10800"/>
        </w:tabs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Administered all organizational paperwork including scheduled events of inventory</w:t>
      </w:r>
      <w:r w:rsidRPr="00990859">
        <w:rPr>
          <w:rFonts w:ascii="Garamond" w:hAnsi="Garamond"/>
          <w:bCs/>
          <w:sz w:val="22"/>
          <w:szCs w:val="22"/>
        </w:rPr>
        <w:t xml:space="preserve"> for over $</w:t>
      </w:r>
      <w:r w:rsidR="0003248E" w:rsidRPr="00990859">
        <w:rPr>
          <w:rFonts w:ascii="Garamond" w:hAnsi="Garamond"/>
          <w:bCs/>
          <w:sz w:val="22"/>
          <w:szCs w:val="22"/>
        </w:rPr>
        <w:t>50</w:t>
      </w:r>
      <w:r w:rsidR="004961E6" w:rsidRPr="00990859">
        <w:rPr>
          <w:rFonts w:ascii="Garamond" w:hAnsi="Garamond"/>
          <w:bCs/>
          <w:sz w:val="22"/>
          <w:szCs w:val="22"/>
        </w:rPr>
        <w:t>,000</w:t>
      </w:r>
      <w:r w:rsidRPr="00990859">
        <w:rPr>
          <w:rFonts w:ascii="Garamond" w:hAnsi="Garamond"/>
          <w:bCs/>
          <w:sz w:val="22"/>
          <w:szCs w:val="22"/>
        </w:rPr>
        <w:t>,000</w:t>
      </w:r>
      <w:r w:rsidR="0003248E" w:rsidRPr="00990859">
        <w:rPr>
          <w:rFonts w:ascii="Garamond" w:hAnsi="Garamond"/>
          <w:bCs/>
          <w:sz w:val="22"/>
          <w:szCs w:val="22"/>
        </w:rPr>
        <w:t xml:space="preserve"> of operational gear</w:t>
      </w:r>
      <w:r w:rsidRPr="00990859">
        <w:rPr>
          <w:rFonts w:ascii="Garamond" w:hAnsi="Garamond"/>
          <w:bCs/>
          <w:sz w:val="22"/>
          <w:szCs w:val="22"/>
        </w:rPr>
        <w:t xml:space="preserve">, through knowledge of </w:t>
      </w:r>
      <w:r w:rsidR="006126D9" w:rsidRPr="00990859">
        <w:rPr>
          <w:rFonts w:ascii="Garamond" w:hAnsi="Garamond"/>
          <w:bCs/>
          <w:sz w:val="22"/>
          <w:szCs w:val="22"/>
        </w:rPr>
        <w:t>military</w:t>
      </w:r>
      <w:r w:rsidRPr="00990859">
        <w:rPr>
          <w:rFonts w:ascii="Garamond" w:hAnsi="Garamond"/>
          <w:bCs/>
          <w:sz w:val="22"/>
          <w:szCs w:val="22"/>
        </w:rPr>
        <w:t xml:space="preserve"> regulations regarding storage and transfer </w:t>
      </w:r>
      <w:r w:rsidR="009D1C17" w:rsidRPr="00990859">
        <w:rPr>
          <w:rFonts w:ascii="Garamond" w:hAnsi="Garamond"/>
          <w:bCs/>
          <w:sz w:val="22"/>
          <w:szCs w:val="22"/>
        </w:rPr>
        <w:t>of gear</w:t>
      </w:r>
      <w:r w:rsidRPr="00990859">
        <w:rPr>
          <w:rFonts w:ascii="Garamond" w:hAnsi="Garamond"/>
          <w:bCs/>
          <w:sz w:val="22"/>
          <w:szCs w:val="22"/>
        </w:rPr>
        <w:t>, Basic</w:t>
      </w:r>
      <w:r w:rsidR="008C039E" w:rsidRPr="00990859">
        <w:rPr>
          <w:rFonts w:ascii="Garamond" w:hAnsi="Garamond"/>
          <w:bCs/>
          <w:sz w:val="22"/>
          <w:szCs w:val="22"/>
        </w:rPr>
        <w:t xml:space="preserve"> armorer and</w:t>
      </w:r>
      <w:r w:rsidRPr="00990859">
        <w:rPr>
          <w:rFonts w:ascii="Garamond" w:hAnsi="Garamond"/>
          <w:bCs/>
          <w:sz w:val="22"/>
          <w:szCs w:val="22"/>
        </w:rPr>
        <w:t xml:space="preserve"> Gunsmithing skillset</w:t>
      </w:r>
      <w:r w:rsidR="006126D9" w:rsidRPr="00990859">
        <w:rPr>
          <w:rFonts w:ascii="Garamond" w:hAnsi="Garamond"/>
          <w:bCs/>
          <w:sz w:val="22"/>
          <w:szCs w:val="22"/>
        </w:rPr>
        <w:t xml:space="preserve"> </w:t>
      </w:r>
      <w:r w:rsidRPr="00990859">
        <w:rPr>
          <w:rFonts w:ascii="Garamond" w:hAnsi="Garamond"/>
          <w:bCs/>
          <w:sz w:val="22"/>
          <w:szCs w:val="22"/>
        </w:rPr>
        <w:t>and mounting of optics, etc.</w:t>
      </w:r>
    </w:p>
    <w:p w14:paraId="4A289B24" w14:textId="7D1DD469" w:rsidR="009D52D7" w:rsidRPr="00990859" w:rsidRDefault="009D52D7" w:rsidP="009D52D7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 xml:space="preserve">Inspected, serviced, &amp; maintained equipment on daily basis, </w:t>
      </w:r>
      <w:r w:rsidRPr="00990859">
        <w:rPr>
          <w:rFonts w:ascii="Garamond" w:hAnsi="Garamond"/>
          <w:sz w:val="22"/>
          <w:szCs w:val="22"/>
        </w:rPr>
        <w:t>advised executives on operation planning, execution, and readiness</w:t>
      </w:r>
    </w:p>
    <w:p w14:paraId="12D487A0" w14:textId="313145E3" w:rsidR="009D52D7" w:rsidRPr="00990859" w:rsidRDefault="009D52D7" w:rsidP="009D52D7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 xml:space="preserve">Ensure compliance with all Federal, State, and Local laws as they relate to the </w:t>
      </w:r>
      <w:r w:rsidR="00E124DF" w:rsidRPr="00990859">
        <w:rPr>
          <w:rFonts w:ascii="Garamond" w:eastAsia="ArialMT" w:hAnsi="Garamond" w:cs="ArialMT"/>
          <w:sz w:val="22"/>
          <w:szCs w:val="22"/>
        </w:rPr>
        <w:t>operating</w:t>
      </w:r>
      <w:r w:rsidRPr="00990859">
        <w:rPr>
          <w:rFonts w:ascii="Garamond" w:eastAsia="ArialMT" w:hAnsi="Garamond" w:cs="ArialMT"/>
          <w:sz w:val="22"/>
          <w:szCs w:val="22"/>
        </w:rPr>
        <w:t xml:space="preserve"> and processing of </w:t>
      </w:r>
      <w:r w:rsidR="00E124DF" w:rsidRPr="00990859">
        <w:rPr>
          <w:rFonts w:ascii="Garamond" w:eastAsia="ArialMT" w:hAnsi="Garamond" w:cs="ArialMT"/>
          <w:sz w:val="22"/>
          <w:szCs w:val="22"/>
        </w:rPr>
        <w:t xml:space="preserve">military gear </w:t>
      </w:r>
    </w:p>
    <w:p w14:paraId="55B8BA92" w14:textId="1C7DE471" w:rsidR="009D52D7" w:rsidRPr="00990859" w:rsidRDefault="009D52D7" w:rsidP="009D52D7">
      <w:pPr>
        <w:pStyle w:val="ListParagraph"/>
        <w:numPr>
          <w:ilvl w:val="0"/>
          <w:numId w:val="11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 xml:space="preserve">Ensure appearance and maintenance standards of the </w:t>
      </w:r>
      <w:r w:rsidR="00E124DF" w:rsidRPr="00990859">
        <w:rPr>
          <w:rFonts w:ascii="Garamond" w:eastAsia="ArialMT" w:hAnsi="Garamond" w:cs="ArialMT"/>
          <w:sz w:val="22"/>
          <w:szCs w:val="22"/>
        </w:rPr>
        <w:t>unit</w:t>
      </w:r>
      <w:r w:rsidRPr="00990859">
        <w:rPr>
          <w:rFonts w:ascii="Garamond" w:eastAsia="ArialMT" w:hAnsi="Garamond" w:cs="ArialMT"/>
          <w:sz w:val="22"/>
          <w:szCs w:val="22"/>
        </w:rPr>
        <w:t xml:space="preserve"> are </w:t>
      </w:r>
      <w:r w:rsidR="000F2D90" w:rsidRPr="00990859">
        <w:rPr>
          <w:rFonts w:ascii="Garamond" w:eastAsia="ArialMT" w:hAnsi="Garamond" w:cs="ArialMT"/>
          <w:sz w:val="22"/>
          <w:szCs w:val="22"/>
        </w:rPr>
        <w:t>kept.</w:t>
      </w:r>
    </w:p>
    <w:p w14:paraId="4AB966A7" w14:textId="6A5264E2" w:rsidR="0006707B" w:rsidRPr="00990859" w:rsidRDefault="0006707B" w:rsidP="0006707B">
      <w:pPr>
        <w:pStyle w:val="ListParagraph"/>
        <w:pBdr>
          <w:bottom w:val="single" w:sz="4" w:space="1" w:color="auto"/>
        </w:pBdr>
        <w:jc w:val="center"/>
        <w:rPr>
          <w:rFonts w:ascii="Garamond" w:hAnsi="Garamond" w:cs="Big Caslon Medium"/>
          <w:b/>
          <w:sz w:val="22"/>
          <w:szCs w:val="22"/>
        </w:rPr>
      </w:pPr>
      <w:r w:rsidRPr="00990859">
        <w:rPr>
          <w:rFonts w:ascii="Garamond" w:hAnsi="Garamond" w:cs="Big Caslon Medium"/>
          <w:b/>
          <w:sz w:val="22"/>
          <w:szCs w:val="22"/>
        </w:rPr>
        <w:t>SIDNEY JOHNSON III | PG. 2</w:t>
      </w:r>
    </w:p>
    <w:p w14:paraId="1311ED6E" w14:textId="5BC6175F" w:rsidR="009D52D7" w:rsidRPr="00990859" w:rsidRDefault="009D52D7" w:rsidP="000F2D90">
      <w:pPr>
        <w:pStyle w:val="ListParagraph"/>
        <w:tabs>
          <w:tab w:val="right" w:pos="10800"/>
        </w:tabs>
        <w:jc w:val="both"/>
        <w:rPr>
          <w:rFonts w:ascii="Garamond" w:hAnsi="Garamond"/>
          <w:bCs/>
          <w:sz w:val="22"/>
          <w:szCs w:val="22"/>
        </w:rPr>
      </w:pPr>
    </w:p>
    <w:p w14:paraId="597B891A" w14:textId="77777777" w:rsidR="00FE0396" w:rsidRPr="00990859" w:rsidRDefault="00FE0396" w:rsidP="000F2D90">
      <w:pPr>
        <w:pStyle w:val="ListParagraph"/>
        <w:tabs>
          <w:tab w:val="right" w:pos="10800"/>
        </w:tabs>
        <w:jc w:val="both"/>
        <w:rPr>
          <w:rFonts w:ascii="Garamond" w:hAnsi="Garamond"/>
          <w:bCs/>
          <w:sz w:val="22"/>
          <w:szCs w:val="22"/>
        </w:rPr>
      </w:pPr>
    </w:p>
    <w:p w14:paraId="090730C7" w14:textId="15B77466" w:rsidR="00D93C67" w:rsidRPr="00990859" w:rsidRDefault="00D93C67" w:rsidP="00D93C67">
      <w:pPr>
        <w:tabs>
          <w:tab w:val="right" w:pos="10800"/>
        </w:tabs>
        <w:contextualSpacing/>
        <w:jc w:val="both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t xml:space="preserve">Bow &amp; Barrel Sportsman Center, St. Robert, MO, Assistant Retail Manager    </w:t>
      </w:r>
      <w:r w:rsidRPr="00990859">
        <w:rPr>
          <w:rFonts w:ascii="Garamond" w:hAnsi="Garamond"/>
          <w:b/>
          <w:sz w:val="22"/>
          <w:szCs w:val="22"/>
        </w:rPr>
        <w:tab/>
        <w:t xml:space="preserve">09/2020- </w:t>
      </w:r>
      <w:r w:rsidR="008C039E" w:rsidRPr="00990859">
        <w:rPr>
          <w:rFonts w:ascii="Garamond" w:hAnsi="Garamond"/>
          <w:b/>
          <w:sz w:val="22"/>
          <w:szCs w:val="22"/>
        </w:rPr>
        <w:t>05/2021</w:t>
      </w:r>
    </w:p>
    <w:p w14:paraId="780B3D26" w14:textId="35C3AC05" w:rsidR="00D93C67" w:rsidRPr="00990859" w:rsidRDefault="00D93C67" w:rsidP="00D93C67">
      <w:pPr>
        <w:tabs>
          <w:tab w:val="right" w:pos="10800"/>
        </w:tabs>
        <w:contextualSpacing/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 xml:space="preserve">Train and supervise staff of 21, NRA instructor certified for Basic Pistol, Personal Protection </w:t>
      </w:r>
      <w:r w:rsidR="00186562" w:rsidRPr="00990859">
        <w:rPr>
          <w:rFonts w:ascii="Garamond" w:hAnsi="Garamond"/>
          <w:bCs/>
          <w:sz w:val="22"/>
          <w:szCs w:val="22"/>
        </w:rPr>
        <w:t>in</w:t>
      </w:r>
      <w:r w:rsidRPr="00990859">
        <w:rPr>
          <w:rFonts w:ascii="Garamond" w:hAnsi="Garamond"/>
          <w:bCs/>
          <w:sz w:val="22"/>
          <w:szCs w:val="22"/>
        </w:rPr>
        <w:t xml:space="preserve"> The Home, and Range Safety Officer.</w:t>
      </w:r>
    </w:p>
    <w:p w14:paraId="7A3682A0" w14:textId="36D2AA15" w:rsidR="001904DA" w:rsidRPr="00990859" w:rsidRDefault="001904DA" w:rsidP="00D014E7">
      <w:pPr>
        <w:pStyle w:val="ListParagraph"/>
        <w:numPr>
          <w:ilvl w:val="0"/>
          <w:numId w:val="11"/>
        </w:numPr>
        <w:tabs>
          <w:tab w:val="right" w:pos="10800"/>
        </w:tabs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 xml:space="preserve">Administered all organizational paperwork including </w:t>
      </w:r>
      <w:r w:rsidR="00D014E7" w:rsidRPr="00990859">
        <w:rPr>
          <w:rFonts w:ascii="Garamond" w:hAnsi="Garamond"/>
          <w:sz w:val="22"/>
          <w:szCs w:val="22"/>
        </w:rPr>
        <w:t xml:space="preserve">scheduled events of </w:t>
      </w:r>
      <w:r w:rsidRPr="00990859">
        <w:rPr>
          <w:rFonts w:ascii="Garamond" w:hAnsi="Garamond"/>
          <w:sz w:val="22"/>
          <w:szCs w:val="22"/>
        </w:rPr>
        <w:t>inventory</w:t>
      </w:r>
      <w:r w:rsidRPr="00990859">
        <w:rPr>
          <w:rFonts w:ascii="Garamond" w:hAnsi="Garamond"/>
          <w:bCs/>
          <w:sz w:val="22"/>
          <w:szCs w:val="22"/>
        </w:rPr>
        <w:t xml:space="preserve"> for over $2</w:t>
      </w:r>
      <w:r w:rsidR="00F360E1">
        <w:rPr>
          <w:rFonts w:ascii="Garamond" w:hAnsi="Garamond"/>
          <w:bCs/>
          <w:sz w:val="22"/>
          <w:szCs w:val="22"/>
        </w:rPr>
        <w:t>,0</w:t>
      </w:r>
      <w:r w:rsidRPr="00990859">
        <w:rPr>
          <w:rFonts w:ascii="Garamond" w:hAnsi="Garamond"/>
          <w:bCs/>
          <w:sz w:val="22"/>
          <w:szCs w:val="22"/>
        </w:rPr>
        <w:t xml:space="preserve">00,000 merchandise, </w:t>
      </w:r>
      <w:r w:rsidR="00650521" w:rsidRPr="00990859">
        <w:rPr>
          <w:rFonts w:ascii="Garamond" w:hAnsi="Garamond"/>
          <w:bCs/>
          <w:sz w:val="22"/>
          <w:szCs w:val="22"/>
        </w:rPr>
        <w:t>through</w:t>
      </w:r>
      <w:r w:rsidR="00D014E7" w:rsidRPr="00990859">
        <w:rPr>
          <w:rFonts w:ascii="Garamond" w:hAnsi="Garamond"/>
          <w:bCs/>
          <w:sz w:val="22"/>
          <w:szCs w:val="22"/>
        </w:rPr>
        <w:t xml:space="preserve"> knowledge of ATF regulations regarding the sale, </w:t>
      </w:r>
      <w:r w:rsidR="00186562" w:rsidRPr="00990859">
        <w:rPr>
          <w:rFonts w:ascii="Garamond" w:hAnsi="Garamond"/>
          <w:bCs/>
          <w:sz w:val="22"/>
          <w:szCs w:val="22"/>
        </w:rPr>
        <w:t>storage,</w:t>
      </w:r>
      <w:r w:rsidR="00D014E7" w:rsidRPr="00990859">
        <w:rPr>
          <w:rFonts w:ascii="Garamond" w:hAnsi="Garamond"/>
          <w:bCs/>
          <w:sz w:val="22"/>
          <w:szCs w:val="22"/>
        </w:rPr>
        <w:t xml:space="preserve"> and transfer of firearms, </w:t>
      </w:r>
      <w:r w:rsidRPr="00990859">
        <w:rPr>
          <w:rFonts w:ascii="Garamond" w:hAnsi="Garamond"/>
          <w:bCs/>
          <w:sz w:val="22"/>
          <w:szCs w:val="22"/>
        </w:rPr>
        <w:t>Basic Gunsmithing skillset, boresight and mounting of optics, etc.</w:t>
      </w:r>
    </w:p>
    <w:p w14:paraId="67BD9E4B" w14:textId="00697393" w:rsidR="0076230E" w:rsidRPr="00990859" w:rsidRDefault="0076230E" w:rsidP="0076230E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 xml:space="preserve">Inspected, serviced, &amp; maintained Range equipment on daily basis, </w:t>
      </w:r>
      <w:r w:rsidRPr="00990859">
        <w:rPr>
          <w:rFonts w:ascii="Garamond" w:hAnsi="Garamond"/>
          <w:sz w:val="22"/>
          <w:szCs w:val="22"/>
        </w:rPr>
        <w:t>advised executives on operation planning, execution, and readiness</w:t>
      </w:r>
    </w:p>
    <w:p w14:paraId="688380FA" w14:textId="184D1C95" w:rsidR="00D014E7" w:rsidRPr="00990859" w:rsidRDefault="00D014E7" w:rsidP="0076230E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Ensure compliance with all Federal, State, and Local laws as they relate to the sale and processing of firearms</w:t>
      </w:r>
    </w:p>
    <w:p w14:paraId="614E3D92" w14:textId="56AAA0D8" w:rsidR="00D014E7" w:rsidRPr="00990859" w:rsidRDefault="00D014E7" w:rsidP="0076230E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Ensure appearance and maintenance standards of the store are kept</w:t>
      </w:r>
    </w:p>
    <w:p w14:paraId="1715878B" w14:textId="18F7D0F3" w:rsidR="00D014E7" w:rsidRPr="00990859" w:rsidRDefault="00D014E7" w:rsidP="00D014E7">
      <w:pPr>
        <w:pStyle w:val="ListParagraph"/>
        <w:numPr>
          <w:ilvl w:val="0"/>
          <w:numId w:val="11"/>
        </w:numPr>
        <w:tabs>
          <w:tab w:val="right" w:pos="10800"/>
        </w:tabs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 xml:space="preserve">Developed a Curriculum for local Young Marines Marksmanship Kids Program. This would up to and include the safety, handling and storage </w:t>
      </w:r>
      <w:r w:rsidR="00650521" w:rsidRPr="00990859">
        <w:rPr>
          <w:rFonts w:ascii="Garamond" w:hAnsi="Garamond"/>
          <w:bCs/>
          <w:sz w:val="22"/>
          <w:szCs w:val="22"/>
        </w:rPr>
        <w:t>of firearms</w:t>
      </w:r>
      <w:r w:rsidRPr="00990859">
        <w:rPr>
          <w:rFonts w:ascii="Garamond" w:hAnsi="Garamond"/>
          <w:bCs/>
          <w:sz w:val="22"/>
          <w:szCs w:val="22"/>
        </w:rPr>
        <w:t xml:space="preserve"> by </w:t>
      </w:r>
      <w:r w:rsidR="00650521" w:rsidRPr="00990859">
        <w:rPr>
          <w:rFonts w:ascii="Garamond" w:hAnsi="Garamond"/>
          <w:bCs/>
          <w:sz w:val="22"/>
          <w:szCs w:val="22"/>
        </w:rPr>
        <w:t xml:space="preserve">The </w:t>
      </w:r>
      <w:r w:rsidRPr="00990859">
        <w:rPr>
          <w:rFonts w:ascii="Garamond" w:hAnsi="Garamond"/>
          <w:bCs/>
          <w:sz w:val="22"/>
          <w:szCs w:val="22"/>
        </w:rPr>
        <w:t xml:space="preserve">Marine Corps and National Rifle Association </w:t>
      </w:r>
      <w:r w:rsidR="00650521" w:rsidRPr="00990859">
        <w:rPr>
          <w:rFonts w:ascii="Garamond" w:hAnsi="Garamond"/>
          <w:bCs/>
          <w:sz w:val="22"/>
          <w:szCs w:val="22"/>
        </w:rPr>
        <w:t>rules and regulations.</w:t>
      </w:r>
    </w:p>
    <w:p w14:paraId="6AE966B1" w14:textId="77777777" w:rsidR="00D014E7" w:rsidRPr="00990859" w:rsidRDefault="00D014E7" w:rsidP="00D014E7">
      <w:pPr>
        <w:pStyle w:val="ListParagraph"/>
        <w:jc w:val="both"/>
        <w:rPr>
          <w:rFonts w:ascii="Garamond" w:hAnsi="Garamond"/>
          <w:sz w:val="22"/>
          <w:szCs w:val="22"/>
        </w:rPr>
      </w:pPr>
    </w:p>
    <w:p w14:paraId="3CEC5DAA" w14:textId="5935A817" w:rsidR="001427DD" w:rsidRPr="00990859" w:rsidRDefault="001427DD" w:rsidP="00793E5F">
      <w:pPr>
        <w:tabs>
          <w:tab w:val="right" w:pos="10800"/>
        </w:tabs>
        <w:contextualSpacing/>
        <w:jc w:val="both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t xml:space="preserve">United States </w:t>
      </w:r>
      <w:r w:rsidR="001F4445" w:rsidRPr="00990859">
        <w:rPr>
          <w:rFonts w:ascii="Garamond" w:hAnsi="Garamond"/>
          <w:b/>
          <w:sz w:val="22"/>
          <w:szCs w:val="22"/>
        </w:rPr>
        <w:t>Marine Corps</w:t>
      </w:r>
      <w:r w:rsidRPr="00990859">
        <w:rPr>
          <w:rFonts w:ascii="Garamond" w:hAnsi="Garamond"/>
          <w:b/>
          <w:sz w:val="22"/>
          <w:szCs w:val="22"/>
        </w:rPr>
        <w:t xml:space="preserve"> – Various Locations</w:t>
      </w:r>
      <w:r w:rsidRPr="00990859">
        <w:rPr>
          <w:rFonts w:ascii="Garamond" w:hAnsi="Garamond"/>
          <w:b/>
          <w:sz w:val="22"/>
          <w:szCs w:val="22"/>
        </w:rPr>
        <w:tab/>
      </w:r>
      <w:r w:rsidR="001F4445" w:rsidRPr="00990859">
        <w:rPr>
          <w:rFonts w:ascii="Garamond" w:hAnsi="Garamond"/>
          <w:b/>
          <w:sz w:val="22"/>
          <w:szCs w:val="22"/>
        </w:rPr>
        <w:t>05/</w:t>
      </w:r>
      <w:r w:rsidRPr="00990859">
        <w:rPr>
          <w:rFonts w:ascii="Garamond" w:hAnsi="Garamond"/>
          <w:b/>
          <w:sz w:val="22"/>
          <w:szCs w:val="22"/>
        </w:rPr>
        <w:t>200</w:t>
      </w:r>
      <w:r w:rsidR="001F4445" w:rsidRPr="00990859">
        <w:rPr>
          <w:rFonts w:ascii="Garamond" w:hAnsi="Garamond"/>
          <w:b/>
          <w:sz w:val="22"/>
          <w:szCs w:val="22"/>
        </w:rPr>
        <w:t>7</w:t>
      </w:r>
      <w:r w:rsidRPr="00990859">
        <w:rPr>
          <w:rFonts w:ascii="Garamond" w:hAnsi="Garamond"/>
          <w:b/>
          <w:sz w:val="22"/>
          <w:szCs w:val="22"/>
        </w:rPr>
        <w:t xml:space="preserve"> – </w:t>
      </w:r>
      <w:r w:rsidR="00D93C67" w:rsidRPr="00990859">
        <w:rPr>
          <w:rFonts w:ascii="Garamond" w:hAnsi="Garamond"/>
          <w:b/>
          <w:sz w:val="22"/>
          <w:szCs w:val="22"/>
        </w:rPr>
        <w:t>01/2021</w:t>
      </w:r>
    </w:p>
    <w:p w14:paraId="52D2206B" w14:textId="01D83799" w:rsidR="001427DD" w:rsidRPr="00990859" w:rsidRDefault="006D38A0" w:rsidP="00793E5F">
      <w:pPr>
        <w:contextualSpacing/>
        <w:jc w:val="both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t xml:space="preserve">Instructor, </w:t>
      </w:r>
      <w:r w:rsidR="00FB1CA8" w:rsidRPr="00990859">
        <w:rPr>
          <w:rFonts w:ascii="Garamond" w:hAnsi="Garamond"/>
          <w:b/>
          <w:i/>
          <w:iCs/>
          <w:sz w:val="22"/>
          <w:szCs w:val="22"/>
        </w:rPr>
        <w:t>Motor Vehicle Operations Course (MVOC), Marine Corps Detachment Training Command</w:t>
      </w:r>
    </w:p>
    <w:p w14:paraId="623284A8" w14:textId="00965EB2" w:rsidR="001427DD" w:rsidRPr="00990859" w:rsidRDefault="00FB1CA8" w:rsidP="00793E5F">
      <w:pPr>
        <w:tabs>
          <w:tab w:val="left" w:pos="17820"/>
        </w:tabs>
        <w:autoSpaceDE w:val="0"/>
        <w:autoSpaceDN w:val="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Serve as an Instructor for the MVOC; provide oversight, leadership, and mentorship to peer instructors and student Marines. Provide technical instruction to students on the operation, emergency procedures, and maintenance of heavy-duty vehicles.</w:t>
      </w:r>
    </w:p>
    <w:p w14:paraId="47180E6D" w14:textId="353362E1" w:rsidR="001427DD" w:rsidRPr="00990859" w:rsidRDefault="00B56FEF" w:rsidP="00793E5F">
      <w:pPr>
        <w:numPr>
          <w:ilvl w:val="0"/>
          <w:numId w:val="2"/>
        </w:numPr>
        <w:jc w:val="both"/>
        <w:rPr>
          <w:rFonts w:ascii="Garamond" w:hAnsi="Garamond"/>
          <w:b/>
          <w:bCs/>
          <w:sz w:val="22"/>
          <w:szCs w:val="22"/>
          <w:u w:val="single"/>
        </w:rPr>
      </w:pPr>
      <w:r w:rsidRPr="00990859">
        <w:rPr>
          <w:rFonts w:ascii="Garamond" w:hAnsi="Garamond"/>
          <w:bCs/>
          <w:sz w:val="22"/>
          <w:szCs w:val="22"/>
        </w:rPr>
        <w:t xml:space="preserve">Taught over 955 students to date in classroom settings with </w:t>
      </w:r>
      <w:r w:rsidR="002521AF" w:rsidRPr="00990859">
        <w:rPr>
          <w:rFonts w:ascii="Garamond" w:hAnsi="Garamond"/>
          <w:bCs/>
          <w:sz w:val="22"/>
          <w:szCs w:val="22"/>
        </w:rPr>
        <w:t xml:space="preserve">8 subjects and an average of </w:t>
      </w:r>
      <w:r w:rsidRPr="00990859">
        <w:rPr>
          <w:rFonts w:ascii="Garamond" w:hAnsi="Garamond"/>
          <w:bCs/>
          <w:sz w:val="22"/>
          <w:szCs w:val="22"/>
        </w:rPr>
        <w:t>70 students per class</w:t>
      </w:r>
    </w:p>
    <w:p w14:paraId="00EE4CEF" w14:textId="1407039E" w:rsidR="001427DD" w:rsidRPr="00990859" w:rsidRDefault="00B56FEF" w:rsidP="00793E5F">
      <w:pPr>
        <w:numPr>
          <w:ilvl w:val="0"/>
          <w:numId w:val="2"/>
        </w:numPr>
        <w:jc w:val="both"/>
        <w:rPr>
          <w:rFonts w:ascii="Garamond" w:hAnsi="Garamond"/>
          <w:b/>
          <w:bCs/>
          <w:sz w:val="22"/>
          <w:szCs w:val="22"/>
          <w:u w:val="single"/>
        </w:rPr>
      </w:pPr>
      <w:r w:rsidRPr="00990859">
        <w:rPr>
          <w:rFonts w:ascii="Garamond" w:hAnsi="Garamond"/>
          <w:sz w:val="22"/>
          <w:szCs w:val="22"/>
        </w:rPr>
        <w:t>Overhauled the training curriculum</w:t>
      </w:r>
      <w:r w:rsidR="00213101" w:rsidRPr="00990859">
        <w:rPr>
          <w:rFonts w:ascii="Garamond" w:hAnsi="Garamond"/>
          <w:sz w:val="22"/>
          <w:szCs w:val="22"/>
        </w:rPr>
        <w:t>,</w:t>
      </w:r>
      <w:r w:rsidRPr="00990859">
        <w:rPr>
          <w:rFonts w:ascii="Garamond" w:hAnsi="Garamond"/>
          <w:sz w:val="22"/>
          <w:szCs w:val="22"/>
        </w:rPr>
        <w:t xml:space="preserve"> improving the class average from 89.3% to 95.7%</w:t>
      </w:r>
    </w:p>
    <w:p w14:paraId="65DC8AC5" w14:textId="03B586B3" w:rsidR="00B56FEF" w:rsidRPr="00990859" w:rsidRDefault="00213101" w:rsidP="00793E5F">
      <w:pPr>
        <w:numPr>
          <w:ilvl w:val="0"/>
          <w:numId w:val="2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Changed the way classes are taught, incorporating more technology and critical thinking skills</w:t>
      </w:r>
    </w:p>
    <w:p w14:paraId="65FD2EF5" w14:textId="52C75894" w:rsidR="00213101" w:rsidRPr="00990859" w:rsidRDefault="00213101" w:rsidP="00793E5F">
      <w:pPr>
        <w:numPr>
          <w:ilvl w:val="0"/>
          <w:numId w:val="2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 xml:space="preserve">Provided Train-the-Trainer instruction, training </w:t>
      </w:r>
      <w:r w:rsidR="001D342A" w:rsidRPr="00990859">
        <w:rPr>
          <w:rFonts w:ascii="Garamond" w:hAnsi="Garamond"/>
          <w:sz w:val="22"/>
          <w:szCs w:val="22"/>
        </w:rPr>
        <w:t>145</w:t>
      </w:r>
      <w:r w:rsidRPr="00990859">
        <w:rPr>
          <w:rFonts w:ascii="Garamond" w:hAnsi="Garamond"/>
          <w:sz w:val="22"/>
          <w:szCs w:val="22"/>
        </w:rPr>
        <w:t xml:space="preserve"> instructors, ensuring adequate and qualified faculty</w:t>
      </w:r>
      <w:r w:rsidR="00F5451E" w:rsidRPr="00990859">
        <w:rPr>
          <w:rFonts w:ascii="Garamond" w:hAnsi="Garamond"/>
          <w:sz w:val="22"/>
          <w:szCs w:val="22"/>
        </w:rPr>
        <w:t xml:space="preserve"> </w:t>
      </w:r>
      <w:r w:rsidR="006202B9" w:rsidRPr="00990859">
        <w:rPr>
          <w:rFonts w:ascii="Garamond" w:hAnsi="Garamond"/>
          <w:sz w:val="22"/>
          <w:szCs w:val="22"/>
        </w:rPr>
        <w:t xml:space="preserve">that provided qualified Motor Transport Operators for service in the Fleet Marine Force </w:t>
      </w:r>
    </w:p>
    <w:p w14:paraId="0E6CB17D" w14:textId="2360D73E" w:rsidR="00213101" w:rsidRPr="00990859" w:rsidRDefault="001427DD" w:rsidP="00213101">
      <w:pPr>
        <w:pStyle w:val="ListParagraph"/>
        <w:numPr>
          <w:ilvl w:val="0"/>
          <w:numId w:val="2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M</w:t>
      </w:r>
      <w:r w:rsidR="00213101" w:rsidRPr="00990859">
        <w:rPr>
          <w:rFonts w:ascii="Garamond" w:hAnsi="Garamond"/>
          <w:sz w:val="22"/>
          <w:szCs w:val="22"/>
        </w:rPr>
        <w:t>entor an average of 12 students per class that are borderline failing, enabling them to graduate and transforming them into leaders of study sessions</w:t>
      </w:r>
    </w:p>
    <w:p w14:paraId="552E2549" w14:textId="0F65242A" w:rsidR="005B4281" w:rsidRPr="00990859" w:rsidRDefault="005B4281" w:rsidP="00213101">
      <w:pPr>
        <w:pStyle w:val="ListParagraph"/>
        <w:numPr>
          <w:ilvl w:val="0"/>
          <w:numId w:val="2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Accumulated over 2,500 mishap free student driven road miles</w:t>
      </w:r>
    </w:p>
    <w:p w14:paraId="36290B3E" w14:textId="7645D7CA" w:rsidR="002521AF" w:rsidRPr="00990859" w:rsidRDefault="002521AF" w:rsidP="00213101">
      <w:pPr>
        <w:pStyle w:val="ListParagraph"/>
        <w:numPr>
          <w:ilvl w:val="0"/>
          <w:numId w:val="2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 xml:space="preserve">Established objectives for lessons, modules, and projects; evaluated </w:t>
      </w:r>
      <w:r w:rsidR="00EE4D20" w:rsidRPr="00990859">
        <w:rPr>
          <w:rFonts w:ascii="Garamond" w:hAnsi="Garamond"/>
          <w:sz w:val="22"/>
          <w:szCs w:val="22"/>
        </w:rPr>
        <w:t>and provided feedback on student performance</w:t>
      </w:r>
    </w:p>
    <w:p w14:paraId="46337687" w14:textId="5401B395" w:rsidR="001427DD" w:rsidRPr="00990859" w:rsidRDefault="00E368E7" w:rsidP="00793E5F">
      <w:pPr>
        <w:jc w:val="both"/>
        <w:rPr>
          <w:rFonts w:ascii="Garamond" w:hAnsi="Garamond"/>
          <w:b/>
          <w:sz w:val="22"/>
          <w:szCs w:val="22"/>
        </w:rPr>
      </w:pPr>
      <w:r w:rsidRPr="00990859">
        <w:rPr>
          <w:rFonts w:ascii="Garamond" w:hAnsi="Garamond"/>
          <w:b/>
          <w:sz w:val="22"/>
          <w:szCs w:val="22"/>
        </w:rPr>
        <w:br/>
      </w:r>
      <w:r w:rsidR="006D38A0" w:rsidRPr="00990859">
        <w:rPr>
          <w:rFonts w:ascii="Garamond" w:hAnsi="Garamond"/>
          <w:b/>
          <w:sz w:val="22"/>
          <w:szCs w:val="22"/>
        </w:rPr>
        <w:t xml:space="preserve">Motor Transport Operations Manager, </w:t>
      </w:r>
      <w:r w:rsidR="001D342A" w:rsidRPr="00990859">
        <w:rPr>
          <w:rFonts w:ascii="Garamond" w:hAnsi="Garamond"/>
          <w:b/>
          <w:i/>
          <w:iCs/>
          <w:sz w:val="22"/>
          <w:szCs w:val="22"/>
        </w:rPr>
        <w:t>Ground Combat Element, Integrated Task Force</w:t>
      </w:r>
    </w:p>
    <w:p w14:paraId="3F56FC40" w14:textId="1A4E962F" w:rsidR="001427DD" w:rsidRPr="00990859" w:rsidRDefault="002521AF" w:rsidP="00793E5F">
      <w:pPr>
        <w:contextualSpacing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Managed a staff of 27 Motor Transport Operators and a shop with 4 sections (Light, Medium, and Heavy Tactical Vehicles and Wreckers/Semi-Refuelers); oversaw an organization of 234 Motor Transport Operators</w:t>
      </w:r>
      <w:r w:rsidR="00810C3C" w:rsidRPr="00990859">
        <w:rPr>
          <w:rFonts w:ascii="Garamond" w:hAnsi="Garamond"/>
          <w:sz w:val="22"/>
          <w:szCs w:val="22"/>
        </w:rPr>
        <w:t xml:space="preserve"> on the Logistics Team</w:t>
      </w:r>
      <w:r w:rsidRPr="00990859">
        <w:rPr>
          <w:rFonts w:ascii="Garamond" w:hAnsi="Garamond"/>
          <w:sz w:val="22"/>
          <w:szCs w:val="22"/>
        </w:rPr>
        <w:t>.</w:t>
      </w:r>
    </w:p>
    <w:p w14:paraId="6529B35C" w14:textId="1B5762D2" w:rsidR="001427DD" w:rsidRPr="00990859" w:rsidRDefault="00810C3C" w:rsidP="00793E5F">
      <w:pPr>
        <w:numPr>
          <w:ilvl w:val="0"/>
          <w:numId w:val="2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>Managed day-to-day shipping &amp; receiving operations and oversaw &gt;50+ Transportation Service Request Packages daily</w:t>
      </w:r>
    </w:p>
    <w:p w14:paraId="18C92CE1" w14:textId="01BA3656" w:rsidR="00810C3C" w:rsidRPr="00990859" w:rsidRDefault="00810C3C" w:rsidP="00810C3C">
      <w:pPr>
        <w:numPr>
          <w:ilvl w:val="0"/>
          <w:numId w:val="2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>Reported Maintenance and Repair Needs for vehicles and equipment valued at $</w:t>
      </w:r>
      <w:r w:rsidR="001D342A" w:rsidRPr="00990859">
        <w:rPr>
          <w:rFonts w:ascii="Garamond" w:hAnsi="Garamond"/>
          <w:bCs/>
          <w:sz w:val="22"/>
          <w:szCs w:val="22"/>
        </w:rPr>
        <w:t>28+M</w:t>
      </w:r>
      <w:r w:rsidRPr="00990859">
        <w:rPr>
          <w:rFonts w:ascii="Garamond" w:hAnsi="Garamond"/>
          <w:bCs/>
          <w:sz w:val="22"/>
          <w:szCs w:val="22"/>
        </w:rPr>
        <w:t>, ensuring operational readiness</w:t>
      </w:r>
    </w:p>
    <w:p w14:paraId="6F3FCB4C" w14:textId="4EB323F8" w:rsidR="00810C3C" w:rsidRPr="00990859" w:rsidRDefault="00810C3C" w:rsidP="00810C3C">
      <w:pPr>
        <w:numPr>
          <w:ilvl w:val="0"/>
          <w:numId w:val="2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 xml:space="preserve">Researched and suggested cost-effective shipping methods saving </w:t>
      </w:r>
      <w:r w:rsidR="001D342A" w:rsidRPr="00990859">
        <w:rPr>
          <w:rFonts w:ascii="Garamond" w:hAnsi="Garamond"/>
          <w:bCs/>
          <w:sz w:val="22"/>
          <w:szCs w:val="22"/>
        </w:rPr>
        <w:t>18</w:t>
      </w:r>
      <w:r w:rsidRPr="00990859">
        <w:rPr>
          <w:rFonts w:ascii="Garamond" w:hAnsi="Garamond"/>
          <w:bCs/>
          <w:sz w:val="22"/>
          <w:szCs w:val="22"/>
        </w:rPr>
        <w:t>% in annual costs</w:t>
      </w:r>
    </w:p>
    <w:p w14:paraId="26A345C6" w14:textId="1061A009" w:rsidR="00810C3C" w:rsidRPr="00990859" w:rsidRDefault="00810C3C" w:rsidP="0006707B">
      <w:pPr>
        <w:pStyle w:val="ListParagraph"/>
        <w:numPr>
          <w:ilvl w:val="0"/>
          <w:numId w:val="2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>Conducted regular safety audits on equipment, ensuring 100% compliance, required uptime, and workplace safety</w:t>
      </w:r>
    </w:p>
    <w:p w14:paraId="1A4B66F8" w14:textId="24B78696" w:rsidR="00924E55" w:rsidRPr="00990859" w:rsidRDefault="00924E55" w:rsidP="00810C3C">
      <w:pPr>
        <w:numPr>
          <w:ilvl w:val="0"/>
          <w:numId w:val="2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>Directed investigations that verified and resolved customer or shipper complaints quickly, increasing satisfaction</w:t>
      </w:r>
    </w:p>
    <w:p w14:paraId="0BD2B055" w14:textId="430B9EB0" w:rsidR="00993319" w:rsidRPr="00990859" w:rsidRDefault="00810C3C" w:rsidP="00793E5F">
      <w:pPr>
        <w:numPr>
          <w:ilvl w:val="0"/>
          <w:numId w:val="2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>Worked closely with team members to deliver project requirements, develop solutions, and meet deadlines</w:t>
      </w:r>
    </w:p>
    <w:p w14:paraId="2FD3B163" w14:textId="4BAD97D5" w:rsidR="00810C3C" w:rsidRPr="00990859" w:rsidRDefault="00810C3C" w:rsidP="00793E5F">
      <w:pPr>
        <w:numPr>
          <w:ilvl w:val="0"/>
          <w:numId w:val="2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>Monitored spending ensuring expenses were consistent with approved budgets</w:t>
      </w:r>
    </w:p>
    <w:p w14:paraId="78266B43" w14:textId="661FB6DB" w:rsidR="00810C3C" w:rsidRPr="00990859" w:rsidRDefault="00810C3C" w:rsidP="00793E5F">
      <w:pPr>
        <w:numPr>
          <w:ilvl w:val="0"/>
          <w:numId w:val="2"/>
        </w:numPr>
        <w:jc w:val="both"/>
        <w:rPr>
          <w:rFonts w:ascii="Garamond" w:hAnsi="Garamond"/>
          <w:bCs/>
          <w:sz w:val="22"/>
          <w:szCs w:val="22"/>
        </w:rPr>
      </w:pPr>
      <w:r w:rsidRPr="00990859">
        <w:rPr>
          <w:rFonts w:ascii="Garamond" w:hAnsi="Garamond"/>
          <w:bCs/>
          <w:sz w:val="22"/>
          <w:szCs w:val="22"/>
        </w:rPr>
        <w:t>Analyzed operational performance and implemented plans ensuring organizational and financial goals were met</w:t>
      </w:r>
    </w:p>
    <w:p w14:paraId="2CC3738A" w14:textId="4203471C" w:rsidR="00043E79" w:rsidRPr="00990859" w:rsidRDefault="00043E79" w:rsidP="00043E79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color w:val="auto"/>
          <w:sz w:val="22"/>
          <w:szCs w:val="22"/>
        </w:rPr>
      </w:pPr>
    </w:p>
    <w:p w14:paraId="659BD110" w14:textId="0126D954" w:rsidR="00E13EFC" w:rsidRPr="00990859" w:rsidRDefault="006D38A0" w:rsidP="00E13EFC">
      <w:pPr>
        <w:autoSpaceDE w:val="0"/>
        <w:autoSpaceDN w:val="0"/>
        <w:jc w:val="both"/>
        <w:rPr>
          <w:rFonts w:ascii="Garamond" w:eastAsia="Calibri" w:hAnsi="Garamond" w:cs="Big Caslon Medium"/>
          <w:b/>
          <w:bCs/>
          <w:sz w:val="22"/>
          <w:szCs w:val="22"/>
        </w:rPr>
      </w:pPr>
      <w:r w:rsidRPr="00990859">
        <w:rPr>
          <w:rFonts w:ascii="Garamond" w:eastAsia="Calibri" w:hAnsi="Garamond" w:cs="Big Caslon Medium"/>
          <w:b/>
          <w:bCs/>
          <w:sz w:val="22"/>
          <w:szCs w:val="22"/>
        </w:rPr>
        <w:t>Operations and Personnel Supervisor</w:t>
      </w:r>
      <w:r w:rsidR="001D342A" w:rsidRPr="00990859">
        <w:rPr>
          <w:rFonts w:ascii="Garamond" w:eastAsia="Calibri" w:hAnsi="Garamond" w:cs="Big Caslon Medium"/>
          <w:b/>
          <w:bCs/>
          <w:sz w:val="22"/>
          <w:szCs w:val="22"/>
        </w:rPr>
        <w:t xml:space="preserve"> (Platoon Sergeant)</w:t>
      </w:r>
      <w:r w:rsidR="00E13EFC" w:rsidRPr="00990859">
        <w:rPr>
          <w:rFonts w:ascii="Garamond" w:eastAsia="Calibri" w:hAnsi="Garamond" w:cs="Big Caslon Medium"/>
          <w:b/>
          <w:bCs/>
          <w:sz w:val="22"/>
          <w:szCs w:val="22"/>
        </w:rPr>
        <w:t xml:space="preserve">, </w:t>
      </w:r>
      <w:r w:rsidR="001D342A" w:rsidRPr="00990859">
        <w:rPr>
          <w:rFonts w:ascii="Garamond" w:eastAsia="Calibri" w:hAnsi="Garamond" w:cs="Big Caslon Medium"/>
          <w:b/>
          <w:bCs/>
          <w:i/>
          <w:iCs/>
          <w:sz w:val="22"/>
          <w:szCs w:val="22"/>
        </w:rPr>
        <w:t>2</w:t>
      </w:r>
      <w:r w:rsidR="001D342A" w:rsidRPr="00990859">
        <w:rPr>
          <w:rFonts w:ascii="Garamond" w:eastAsia="Calibri" w:hAnsi="Garamond" w:cs="Big Caslon Medium"/>
          <w:b/>
          <w:bCs/>
          <w:i/>
          <w:iCs/>
          <w:sz w:val="22"/>
          <w:szCs w:val="22"/>
          <w:vertAlign w:val="superscript"/>
        </w:rPr>
        <w:t>nd</w:t>
      </w:r>
      <w:r w:rsidR="001D342A" w:rsidRPr="00990859">
        <w:rPr>
          <w:rFonts w:ascii="Garamond" w:eastAsia="Calibri" w:hAnsi="Garamond" w:cs="Big Caslon Medium"/>
          <w:b/>
          <w:bCs/>
          <w:i/>
          <w:iCs/>
          <w:sz w:val="22"/>
          <w:szCs w:val="22"/>
        </w:rPr>
        <w:t xml:space="preserve"> Transportation Support Battalion</w:t>
      </w:r>
    </w:p>
    <w:p w14:paraId="2F86162C" w14:textId="1B9CE446" w:rsidR="002169BF" w:rsidRPr="00990859" w:rsidRDefault="00644A45" w:rsidP="00644A45">
      <w:p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Supervised, trained, and coached a team of 12 personnel.</w:t>
      </w:r>
    </w:p>
    <w:p w14:paraId="338174DF" w14:textId="40D6CB7A" w:rsidR="00644A45" w:rsidRPr="00990859" w:rsidRDefault="00644A45" w:rsidP="00644A45">
      <w:pPr>
        <w:pStyle w:val="ListParagraph"/>
        <w:numPr>
          <w:ilvl w:val="0"/>
          <w:numId w:val="11"/>
        </w:numPr>
        <w:ind w:right="-27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 xml:space="preserve">Created customized training plans for each employee, improving skills &amp; knowledge, increasing work productivity by </w:t>
      </w:r>
      <w:r w:rsidR="001D342A" w:rsidRPr="00990859">
        <w:rPr>
          <w:rFonts w:ascii="Garamond" w:hAnsi="Garamond"/>
          <w:sz w:val="22"/>
          <w:szCs w:val="22"/>
        </w:rPr>
        <w:t>25</w:t>
      </w:r>
      <w:r w:rsidRPr="00990859">
        <w:rPr>
          <w:rFonts w:ascii="Garamond" w:hAnsi="Garamond"/>
          <w:sz w:val="22"/>
          <w:szCs w:val="22"/>
        </w:rPr>
        <w:t>%</w:t>
      </w:r>
    </w:p>
    <w:p w14:paraId="58E10CD2" w14:textId="73B9CD74" w:rsidR="00644A45" w:rsidRPr="00990859" w:rsidRDefault="00644A45" w:rsidP="00644A45">
      <w:pPr>
        <w:pStyle w:val="ListParagraph"/>
        <w:numPr>
          <w:ilvl w:val="0"/>
          <w:numId w:val="11"/>
        </w:numPr>
        <w:spacing w:after="160"/>
        <w:ind w:right="-270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Accounted for safe storage, use, and maintenance of &gt;$125M in assigned equipment and assets with zero loss or damage</w:t>
      </w:r>
    </w:p>
    <w:p w14:paraId="33C96A3E" w14:textId="6C260BBD" w:rsidR="00644A45" w:rsidRPr="00990859" w:rsidRDefault="00644A45" w:rsidP="002169BF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Conducted employee counseling and managed employee issues, increasing morale and welfare</w:t>
      </w:r>
    </w:p>
    <w:p w14:paraId="460D6CFA" w14:textId="1787DECD" w:rsidR="002169BF" w:rsidRPr="00990859" w:rsidRDefault="00173BFC" w:rsidP="002169BF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Administered all organizational paperwork including inventory and staff transfer documentation</w:t>
      </w:r>
    </w:p>
    <w:p w14:paraId="527B1671" w14:textId="018396BC" w:rsidR="00173BFC" w:rsidRPr="00990859" w:rsidRDefault="00173BFC" w:rsidP="002169BF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Advised executives on deployment planning, execution, and readiness</w:t>
      </w:r>
    </w:p>
    <w:p w14:paraId="2951F475" w14:textId="753811F3" w:rsidR="001427DD" w:rsidRPr="00990859" w:rsidRDefault="001427DD" w:rsidP="001427DD">
      <w:pPr>
        <w:rPr>
          <w:rFonts w:ascii="Garamond" w:hAnsi="Garamond" w:cs="Big Caslon Medium"/>
          <w:b/>
          <w:sz w:val="22"/>
          <w:szCs w:val="22"/>
        </w:rPr>
      </w:pPr>
    </w:p>
    <w:p w14:paraId="03158EA4" w14:textId="6D0DEAB0" w:rsidR="0006707B" w:rsidRPr="00990859" w:rsidRDefault="0006707B" w:rsidP="001427DD">
      <w:pPr>
        <w:rPr>
          <w:rFonts w:ascii="Garamond" w:hAnsi="Garamond" w:cs="Big Caslon Medium"/>
          <w:b/>
          <w:sz w:val="22"/>
          <w:szCs w:val="22"/>
        </w:rPr>
      </w:pPr>
    </w:p>
    <w:p w14:paraId="49F15C39" w14:textId="4B6BD20B" w:rsidR="0006707B" w:rsidRPr="00990859" w:rsidRDefault="0006707B" w:rsidP="001427DD">
      <w:pPr>
        <w:rPr>
          <w:rFonts w:ascii="Garamond" w:hAnsi="Garamond" w:cs="Big Caslon Medium"/>
          <w:b/>
          <w:sz w:val="22"/>
          <w:szCs w:val="22"/>
        </w:rPr>
      </w:pPr>
    </w:p>
    <w:p w14:paraId="0265D9F3" w14:textId="1866EC9D" w:rsidR="0006707B" w:rsidRPr="00990859" w:rsidRDefault="0006707B" w:rsidP="001427DD">
      <w:pPr>
        <w:rPr>
          <w:rFonts w:ascii="Garamond" w:hAnsi="Garamond" w:cs="Big Caslon Medium"/>
          <w:b/>
          <w:sz w:val="22"/>
          <w:szCs w:val="22"/>
        </w:rPr>
      </w:pPr>
    </w:p>
    <w:p w14:paraId="3F8FF264" w14:textId="77777777" w:rsidR="0006707B" w:rsidRPr="00990859" w:rsidRDefault="0006707B" w:rsidP="001427DD">
      <w:pPr>
        <w:rPr>
          <w:rFonts w:ascii="Garamond" w:hAnsi="Garamond" w:cs="Big Caslon Medium"/>
          <w:b/>
          <w:sz w:val="22"/>
          <w:szCs w:val="22"/>
        </w:rPr>
      </w:pPr>
    </w:p>
    <w:p w14:paraId="1052CF61" w14:textId="77777777" w:rsidR="0006707B" w:rsidRPr="00990859" w:rsidRDefault="0006707B" w:rsidP="0006707B">
      <w:pPr>
        <w:pStyle w:val="ListParagraph"/>
        <w:pBdr>
          <w:bottom w:val="single" w:sz="4" w:space="2" w:color="auto"/>
        </w:pBdr>
        <w:ind w:left="360"/>
        <w:jc w:val="center"/>
        <w:rPr>
          <w:rFonts w:ascii="Garamond" w:hAnsi="Garamond" w:cs="Big Caslon Medium"/>
          <w:b/>
          <w:sz w:val="22"/>
          <w:szCs w:val="22"/>
        </w:rPr>
      </w:pPr>
      <w:r w:rsidRPr="00990859">
        <w:rPr>
          <w:rFonts w:ascii="Garamond" w:hAnsi="Garamond" w:cs="Big Caslon Medium"/>
          <w:b/>
          <w:sz w:val="22"/>
          <w:szCs w:val="22"/>
        </w:rPr>
        <w:t>SIDNEY JOHNSON III | PG. 3</w:t>
      </w:r>
    </w:p>
    <w:p w14:paraId="67982570" w14:textId="77777777" w:rsidR="0006707B" w:rsidRPr="00990859" w:rsidRDefault="0006707B" w:rsidP="00E13EFC">
      <w:pPr>
        <w:autoSpaceDE w:val="0"/>
        <w:autoSpaceDN w:val="0"/>
        <w:jc w:val="both"/>
        <w:rPr>
          <w:rFonts w:ascii="Garamond" w:eastAsia="Calibri" w:hAnsi="Garamond" w:cs="Big Caslon Medium"/>
          <w:b/>
          <w:bCs/>
          <w:sz w:val="22"/>
          <w:szCs w:val="22"/>
        </w:rPr>
      </w:pPr>
    </w:p>
    <w:p w14:paraId="34992ACF" w14:textId="53EA890A" w:rsidR="00E13EFC" w:rsidRPr="00990859" w:rsidRDefault="006D38A0" w:rsidP="00E13EFC">
      <w:pPr>
        <w:autoSpaceDE w:val="0"/>
        <w:autoSpaceDN w:val="0"/>
        <w:jc w:val="both"/>
        <w:rPr>
          <w:rFonts w:ascii="Garamond" w:eastAsia="Calibri" w:hAnsi="Garamond" w:cs="Big Caslon Medium"/>
          <w:b/>
          <w:bCs/>
          <w:sz w:val="22"/>
          <w:szCs w:val="22"/>
        </w:rPr>
      </w:pPr>
      <w:r w:rsidRPr="00990859">
        <w:rPr>
          <w:rFonts w:ascii="Garamond" w:eastAsia="Calibri" w:hAnsi="Garamond" w:cs="Big Caslon Medium"/>
          <w:b/>
          <w:bCs/>
          <w:sz w:val="22"/>
          <w:szCs w:val="22"/>
        </w:rPr>
        <w:t>Motor Transport Operator</w:t>
      </w:r>
      <w:r w:rsidR="00E13EFC" w:rsidRPr="00990859">
        <w:rPr>
          <w:rFonts w:ascii="Garamond" w:eastAsia="Calibri" w:hAnsi="Garamond" w:cs="Big Caslon Medium"/>
          <w:b/>
          <w:bCs/>
          <w:sz w:val="22"/>
          <w:szCs w:val="22"/>
        </w:rPr>
        <w:t xml:space="preserve">, </w:t>
      </w:r>
      <w:r w:rsidR="00673CDF" w:rsidRPr="00990859">
        <w:rPr>
          <w:rFonts w:ascii="Garamond" w:eastAsia="Calibri" w:hAnsi="Garamond" w:cs="Big Caslon Medium"/>
          <w:b/>
          <w:bCs/>
          <w:i/>
          <w:iCs/>
          <w:sz w:val="22"/>
          <w:szCs w:val="22"/>
        </w:rPr>
        <w:t>1</w:t>
      </w:r>
      <w:r w:rsidR="00673CDF" w:rsidRPr="00990859">
        <w:rPr>
          <w:rFonts w:ascii="Garamond" w:eastAsia="Calibri" w:hAnsi="Garamond" w:cs="Big Caslon Medium"/>
          <w:b/>
          <w:bCs/>
          <w:i/>
          <w:iCs/>
          <w:sz w:val="22"/>
          <w:szCs w:val="22"/>
          <w:vertAlign w:val="superscript"/>
        </w:rPr>
        <w:t>st</w:t>
      </w:r>
      <w:r w:rsidR="00673CDF" w:rsidRPr="00990859">
        <w:rPr>
          <w:rFonts w:ascii="Garamond" w:eastAsia="Calibri" w:hAnsi="Garamond" w:cs="Big Caslon Medium"/>
          <w:b/>
          <w:bCs/>
          <w:i/>
          <w:iCs/>
          <w:sz w:val="22"/>
          <w:szCs w:val="22"/>
        </w:rPr>
        <w:t xml:space="preserve"> Light Armored Reconnaissance Battalion</w:t>
      </w:r>
    </w:p>
    <w:p w14:paraId="377E4BEF" w14:textId="3090EB8E" w:rsidR="001D342A" w:rsidRPr="00990859" w:rsidRDefault="00573149" w:rsidP="001D342A">
      <w:pPr>
        <w:autoSpaceDE w:val="0"/>
        <w:autoSpaceDN w:val="0"/>
        <w:rPr>
          <w:rFonts w:ascii="Garamond" w:eastAsia="ArialMT" w:hAnsi="Garamond" w:cs="ArialMT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Drove trucks with capacities greater than 3 tons, including tractor-trailer combinations, to transport and deliver products, livestock, or other materials.</w:t>
      </w:r>
      <w:r w:rsidR="001D342A" w:rsidRPr="00990859">
        <w:rPr>
          <w:rFonts w:ascii="Garamond" w:eastAsia="ArialMT" w:hAnsi="Garamond" w:cs="ArialMT"/>
          <w:sz w:val="22"/>
          <w:szCs w:val="22"/>
        </w:rPr>
        <w:t xml:space="preserve"> Lifted freight and other objects of various shapes, sizes, and weights up to 10,000 pounds. Conducted preventive maintenance, checking gauges, readings, and fluid changes while executing truck cleans and completing</w:t>
      </w:r>
    </w:p>
    <w:p w14:paraId="10EB6BC0" w14:textId="290AE5CD" w:rsidR="00573149" w:rsidRPr="00990859" w:rsidRDefault="001D342A" w:rsidP="001D342A">
      <w:p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advanced mechanical repairs. Updated logs to meet internal and Dept. of Transportation requirements.</w:t>
      </w:r>
    </w:p>
    <w:p w14:paraId="77A381BF" w14:textId="77777777" w:rsidR="0006707B" w:rsidRPr="00990859" w:rsidRDefault="0006707B" w:rsidP="0006707B">
      <w:pPr>
        <w:ind w:left="720"/>
        <w:jc w:val="both"/>
        <w:rPr>
          <w:rFonts w:ascii="Garamond" w:hAnsi="Garamond"/>
          <w:bCs/>
          <w:sz w:val="22"/>
          <w:szCs w:val="22"/>
        </w:rPr>
      </w:pPr>
    </w:p>
    <w:p w14:paraId="63AEE30F" w14:textId="77777777" w:rsidR="0006707B" w:rsidRPr="00990859" w:rsidRDefault="0006707B" w:rsidP="0006707B">
      <w:pPr>
        <w:pStyle w:val="ListParagraph"/>
        <w:jc w:val="both"/>
        <w:rPr>
          <w:rFonts w:ascii="Garamond" w:hAnsi="Garamond"/>
          <w:sz w:val="22"/>
          <w:szCs w:val="22"/>
        </w:rPr>
      </w:pPr>
    </w:p>
    <w:p w14:paraId="70DFE2A0" w14:textId="77777777" w:rsidR="0006707B" w:rsidRPr="00990859" w:rsidRDefault="0006707B" w:rsidP="0006707B">
      <w:pPr>
        <w:pStyle w:val="ListParagraph"/>
        <w:jc w:val="both"/>
        <w:rPr>
          <w:rFonts w:ascii="Garamond" w:hAnsi="Garamond"/>
          <w:sz w:val="22"/>
          <w:szCs w:val="22"/>
        </w:rPr>
      </w:pPr>
    </w:p>
    <w:p w14:paraId="0315B48C" w14:textId="4749AF89" w:rsidR="001D342A" w:rsidRPr="00990859" w:rsidRDefault="001D342A" w:rsidP="002169BF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 xml:space="preserve">Deployed to Afghanistan 3 times for </w:t>
      </w:r>
      <w:r w:rsidR="00673CDF" w:rsidRPr="00990859">
        <w:rPr>
          <w:rFonts w:ascii="Garamond" w:hAnsi="Garamond"/>
          <w:sz w:val="22"/>
          <w:szCs w:val="22"/>
        </w:rPr>
        <w:t xml:space="preserve">a total of 27 </w:t>
      </w:r>
      <w:r w:rsidRPr="00990859">
        <w:rPr>
          <w:rFonts w:ascii="Garamond" w:hAnsi="Garamond"/>
          <w:sz w:val="22"/>
          <w:szCs w:val="22"/>
        </w:rPr>
        <w:t>month</w:t>
      </w:r>
      <w:r w:rsidR="00673CDF" w:rsidRPr="00990859">
        <w:rPr>
          <w:rFonts w:ascii="Garamond" w:hAnsi="Garamond"/>
          <w:sz w:val="22"/>
          <w:szCs w:val="22"/>
        </w:rPr>
        <w:t>s</w:t>
      </w:r>
    </w:p>
    <w:p w14:paraId="111AFEB4" w14:textId="0B48CE0E" w:rsidR="00573149" w:rsidRPr="00990859" w:rsidRDefault="00573149" w:rsidP="002169BF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Promoted positive customer service by delivering on-time shipments and fully resolving issues</w:t>
      </w:r>
    </w:p>
    <w:p w14:paraId="2C5B242E" w14:textId="37128343" w:rsidR="00363CF6" w:rsidRPr="00990859" w:rsidRDefault="00363CF6" w:rsidP="00363CF6">
      <w:pPr>
        <w:pStyle w:val="ListParagraph"/>
        <w:numPr>
          <w:ilvl w:val="0"/>
          <w:numId w:val="11"/>
        </w:numPr>
        <w:ind w:right="-90"/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Inspected, serviced, &amp; maintained equipment on daily basis to achieve up time requirements, performance, &amp; compliance</w:t>
      </w:r>
    </w:p>
    <w:p w14:paraId="4A33E740" w14:textId="6DB7E9DD" w:rsidR="00573149" w:rsidRPr="00990859" w:rsidRDefault="00573149" w:rsidP="002169BF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 xml:space="preserve">Conducted daily Dept. of Transportation pre- and post-trip inspections; drove over </w:t>
      </w:r>
      <w:r w:rsidR="00673CDF" w:rsidRPr="00990859">
        <w:rPr>
          <w:rFonts w:ascii="Garamond" w:hAnsi="Garamond"/>
          <w:sz w:val="22"/>
          <w:szCs w:val="22"/>
        </w:rPr>
        <w:t>25K</w:t>
      </w:r>
      <w:r w:rsidRPr="00990859">
        <w:rPr>
          <w:rFonts w:ascii="Garamond" w:hAnsi="Garamond"/>
          <w:sz w:val="22"/>
          <w:szCs w:val="22"/>
        </w:rPr>
        <w:t xml:space="preserve"> mishap free miles</w:t>
      </w:r>
    </w:p>
    <w:p w14:paraId="15553474" w14:textId="65559CE1" w:rsidR="00673CDF" w:rsidRPr="00990859" w:rsidRDefault="00673CDF" w:rsidP="002169BF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Collaborated with adjacent unit to rewrite Quality Assurance Procedure that was adopted across Operating Forces</w:t>
      </w:r>
    </w:p>
    <w:p w14:paraId="70E968B2" w14:textId="0FFECD63" w:rsidR="002169BF" w:rsidRPr="00990859" w:rsidRDefault="00573149" w:rsidP="00573149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Employed best inventory packing and safety practices with zero complaints, hazards, incidents, or lost-time accidents</w:t>
      </w:r>
    </w:p>
    <w:p w14:paraId="3D1A1519" w14:textId="2C0D4D5C" w:rsidR="00573149" w:rsidRPr="00990859" w:rsidRDefault="00573149" w:rsidP="00573149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Balanced materials, secured containers, and verified load weight limits to avoid safety or compliance issues</w:t>
      </w:r>
    </w:p>
    <w:p w14:paraId="159F013A" w14:textId="77777777" w:rsidR="00573149" w:rsidRPr="00990859" w:rsidRDefault="00573149" w:rsidP="00573149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Planned efficient routes and adjusted strategies based on current weather and traffic information</w:t>
      </w:r>
    </w:p>
    <w:p w14:paraId="2E525A73" w14:textId="055E071B" w:rsidR="00573149" w:rsidRPr="00990859" w:rsidRDefault="00573149" w:rsidP="00573149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2"/>
          <w:szCs w:val="22"/>
        </w:rPr>
      </w:pPr>
      <w:r w:rsidRPr="00990859">
        <w:rPr>
          <w:rFonts w:ascii="Garamond" w:eastAsia="ArialMT" w:hAnsi="Garamond" w:cs="ArialMT"/>
          <w:sz w:val="22"/>
          <w:szCs w:val="22"/>
        </w:rPr>
        <w:t>Conducted emergency roadside repairs, including changing tires, replacing light bulbs, and installing fuses and tire chains</w:t>
      </w:r>
    </w:p>
    <w:p w14:paraId="417E1AA2" w14:textId="52E12D9A" w:rsidR="00E13EFC" w:rsidRPr="00990859" w:rsidRDefault="00E13EFC" w:rsidP="00E13EFC">
      <w:pPr>
        <w:jc w:val="both"/>
        <w:rPr>
          <w:rFonts w:ascii="Garamond" w:hAnsi="Garamond" w:cs="Big Caslon Medium"/>
          <w:b/>
          <w:sz w:val="22"/>
          <w:szCs w:val="22"/>
        </w:rPr>
      </w:pPr>
    </w:p>
    <w:p w14:paraId="239F46B6" w14:textId="30687ED2" w:rsidR="0006707B" w:rsidRPr="00990859" w:rsidRDefault="0006707B" w:rsidP="00E13EFC">
      <w:pPr>
        <w:jc w:val="both"/>
        <w:rPr>
          <w:rFonts w:ascii="Garamond" w:hAnsi="Garamond" w:cs="Big Caslon Medium"/>
          <w:b/>
          <w:sz w:val="22"/>
          <w:szCs w:val="22"/>
        </w:rPr>
      </w:pPr>
    </w:p>
    <w:p w14:paraId="33D61BCD" w14:textId="37F55553" w:rsidR="0006707B" w:rsidRPr="00990859" w:rsidRDefault="0006707B" w:rsidP="00E13EFC">
      <w:pPr>
        <w:jc w:val="both"/>
        <w:rPr>
          <w:rFonts w:ascii="Garamond" w:hAnsi="Garamond" w:cs="Big Caslon Medium"/>
          <w:b/>
          <w:sz w:val="22"/>
          <w:szCs w:val="22"/>
        </w:rPr>
      </w:pPr>
    </w:p>
    <w:p w14:paraId="59D7206D" w14:textId="77777777" w:rsidR="0006707B" w:rsidRPr="00990859" w:rsidRDefault="0006707B" w:rsidP="00E13EFC">
      <w:pPr>
        <w:jc w:val="both"/>
        <w:rPr>
          <w:rFonts w:ascii="Garamond" w:hAnsi="Garamond" w:cs="Big Caslon Medium"/>
          <w:b/>
          <w:sz w:val="22"/>
          <w:szCs w:val="22"/>
        </w:rPr>
      </w:pPr>
    </w:p>
    <w:p w14:paraId="713888AC" w14:textId="4779CAE1" w:rsidR="00A670CA" w:rsidRPr="00990859" w:rsidRDefault="00A670CA" w:rsidP="002169BF">
      <w:pPr>
        <w:spacing w:after="120"/>
        <w:jc w:val="center"/>
        <w:rPr>
          <w:rFonts w:ascii="Garamond" w:hAnsi="Garamond" w:cs="Big Caslon Medium"/>
          <w:b/>
          <w:sz w:val="22"/>
          <w:szCs w:val="22"/>
        </w:rPr>
      </w:pPr>
      <w:r w:rsidRPr="00990859">
        <w:rPr>
          <w:rFonts w:ascii="Garamond" w:hAnsi="Garamond" w:cs="Big Caslon Medium"/>
          <w:b/>
          <w:sz w:val="22"/>
          <w:szCs w:val="22"/>
        </w:rPr>
        <w:t xml:space="preserve">EDUCATION </w:t>
      </w:r>
      <w:r w:rsidR="00043E79" w:rsidRPr="00990859">
        <w:rPr>
          <w:rFonts w:ascii="Garamond" w:hAnsi="Garamond" w:cs="Big Caslon Medium"/>
          <w:b/>
          <w:sz w:val="22"/>
          <w:szCs w:val="22"/>
        </w:rPr>
        <w:t>| CERTIFICATIONS</w:t>
      </w:r>
    </w:p>
    <w:p w14:paraId="2B51ABB6" w14:textId="55B9547C" w:rsidR="001904DA" w:rsidRPr="00990859" w:rsidRDefault="001904DA" w:rsidP="00644F30">
      <w:pPr>
        <w:contextualSpacing/>
        <w:jc w:val="center"/>
        <w:rPr>
          <w:rFonts w:ascii="Garamond" w:hAnsi="Garamond" w:cs="Big Caslon Medium"/>
          <w:bCs/>
          <w:sz w:val="22"/>
          <w:szCs w:val="22"/>
        </w:rPr>
      </w:pPr>
      <w:r w:rsidRPr="00990859">
        <w:rPr>
          <w:rFonts w:ascii="Garamond" w:hAnsi="Garamond" w:cs="Big Caslon Medium"/>
          <w:b/>
          <w:sz w:val="22"/>
          <w:szCs w:val="22"/>
        </w:rPr>
        <w:t xml:space="preserve">Associate of Science </w:t>
      </w:r>
      <w:r w:rsidR="0076230E" w:rsidRPr="00990859">
        <w:rPr>
          <w:rFonts w:ascii="Garamond" w:hAnsi="Garamond" w:cs="Big Caslon Medium"/>
          <w:bCs/>
          <w:sz w:val="22"/>
          <w:szCs w:val="22"/>
        </w:rPr>
        <w:t xml:space="preserve">in Business </w:t>
      </w:r>
      <w:r w:rsidR="0076230E" w:rsidRPr="00990859">
        <w:rPr>
          <w:rFonts w:ascii="Garamond" w:hAnsi="Garamond" w:cs="Big Caslon Medium"/>
          <w:sz w:val="22"/>
          <w:szCs w:val="22"/>
        </w:rPr>
        <w:t>Administration| Colorado Technical University |03/2020</w:t>
      </w:r>
    </w:p>
    <w:p w14:paraId="75B5BAAF" w14:textId="682DB699" w:rsidR="005D5B18" w:rsidRPr="00990859" w:rsidRDefault="00A670CA" w:rsidP="00644F30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b/>
          <w:sz w:val="22"/>
          <w:szCs w:val="22"/>
        </w:rPr>
        <w:t xml:space="preserve">Bachelor of </w:t>
      </w:r>
      <w:r w:rsidR="005D5B18" w:rsidRPr="00990859">
        <w:rPr>
          <w:rFonts w:ascii="Garamond" w:hAnsi="Garamond" w:cs="Big Caslon Medium"/>
          <w:b/>
          <w:sz w:val="22"/>
          <w:szCs w:val="22"/>
        </w:rPr>
        <w:t>Science</w:t>
      </w:r>
      <w:r w:rsidRPr="00990859">
        <w:rPr>
          <w:rFonts w:ascii="Garamond" w:hAnsi="Garamond" w:cs="Big Caslon Medium"/>
          <w:b/>
          <w:sz w:val="22"/>
          <w:szCs w:val="22"/>
        </w:rPr>
        <w:t xml:space="preserve"> </w:t>
      </w:r>
      <w:r w:rsidR="00E368E7" w:rsidRPr="00990859">
        <w:rPr>
          <w:rFonts w:ascii="Garamond" w:hAnsi="Garamond" w:cs="Big Caslon Medium"/>
          <w:bCs/>
          <w:sz w:val="22"/>
          <w:szCs w:val="22"/>
        </w:rPr>
        <w:t xml:space="preserve">in </w:t>
      </w:r>
      <w:r w:rsidR="005D5B18" w:rsidRPr="00990859">
        <w:rPr>
          <w:rFonts w:ascii="Garamond" w:hAnsi="Garamond" w:cs="Big Caslon Medium"/>
          <w:sz w:val="22"/>
          <w:szCs w:val="22"/>
        </w:rPr>
        <w:t>Business Administration, Minor in Business Development</w:t>
      </w:r>
      <w:r w:rsidRPr="00990859">
        <w:rPr>
          <w:rFonts w:ascii="Garamond" w:hAnsi="Garamond" w:cs="Big Caslon Medium"/>
          <w:sz w:val="22"/>
          <w:szCs w:val="22"/>
        </w:rPr>
        <w:t xml:space="preserve"> </w:t>
      </w:r>
      <w:r w:rsidR="00644F30" w:rsidRPr="00990859">
        <w:rPr>
          <w:rFonts w:ascii="Garamond" w:hAnsi="Garamond" w:cs="Big Caslon Medium"/>
          <w:sz w:val="22"/>
          <w:szCs w:val="22"/>
        </w:rPr>
        <w:t xml:space="preserve">| </w:t>
      </w:r>
      <w:r w:rsidR="005D5B18" w:rsidRPr="00990859">
        <w:rPr>
          <w:rFonts w:ascii="Garamond" w:hAnsi="Garamond" w:cs="Big Caslon Medium"/>
          <w:sz w:val="22"/>
          <w:szCs w:val="22"/>
        </w:rPr>
        <w:t xml:space="preserve">Colorado Technical </w:t>
      </w:r>
      <w:r w:rsidR="00644F30" w:rsidRPr="00990859">
        <w:rPr>
          <w:rFonts w:ascii="Garamond" w:hAnsi="Garamond" w:cs="Big Caslon Medium"/>
          <w:sz w:val="22"/>
          <w:szCs w:val="22"/>
        </w:rPr>
        <w:t>University</w:t>
      </w:r>
      <w:r w:rsidR="006B64DC" w:rsidRPr="00990859">
        <w:rPr>
          <w:rFonts w:ascii="Garamond" w:hAnsi="Garamond" w:cs="Big Caslon Medium"/>
          <w:sz w:val="22"/>
          <w:szCs w:val="22"/>
        </w:rPr>
        <w:t xml:space="preserve"> |</w:t>
      </w:r>
    </w:p>
    <w:p w14:paraId="4FBFF1E6" w14:textId="52DECA3E" w:rsidR="00A670CA" w:rsidRPr="00990859" w:rsidRDefault="005D5B18" w:rsidP="00644F30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sz w:val="22"/>
          <w:szCs w:val="22"/>
        </w:rPr>
        <w:t xml:space="preserve">Expected </w:t>
      </w:r>
      <w:r w:rsidR="0055638C" w:rsidRPr="00990859">
        <w:rPr>
          <w:rFonts w:ascii="Garamond" w:hAnsi="Garamond" w:cs="Big Caslon Medium"/>
          <w:sz w:val="22"/>
          <w:szCs w:val="22"/>
        </w:rPr>
        <w:t>06</w:t>
      </w:r>
      <w:r w:rsidRPr="00990859">
        <w:rPr>
          <w:rFonts w:ascii="Garamond" w:hAnsi="Garamond" w:cs="Big Caslon Medium"/>
          <w:sz w:val="22"/>
          <w:szCs w:val="22"/>
        </w:rPr>
        <w:t>/202</w:t>
      </w:r>
      <w:r w:rsidR="0055638C" w:rsidRPr="00990859">
        <w:rPr>
          <w:rFonts w:ascii="Garamond" w:hAnsi="Garamond" w:cs="Big Caslon Medium"/>
          <w:sz w:val="22"/>
          <w:szCs w:val="22"/>
        </w:rPr>
        <w:t>3</w:t>
      </w:r>
    </w:p>
    <w:p w14:paraId="0BEDE83D" w14:textId="3322BCE0" w:rsidR="001F4445" w:rsidRPr="00990859" w:rsidRDefault="001F4445" w:rsidP="00644F30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b/>
          <w:bCs/>
          <w:sz w:val="22"/>
          <w:szCs w:val="22"/>
        </w:rPr>
        <w:t>Master Certified Instructor</w:t>
      </w:r>
      <w:r w:rsidRPr="00990859">
        <w:rPr>
          <w:rFonts w:ascii="Garamond" w:hAnsi="Garamond" w:cs="Big Caslon Medium"/>
          <w:sz w:val="22"/>
          <w:szCs w:val="22"/>
        </w:rPr>
        <w:t xml:space="preserve"> | U.S. Marine Corps | </w:t>
      </w:r>
      <w:r w:rsidR="00673CDF" w:rsidRPr="00990859">
        <w:rPr>
          <w:rFonts w:ascii="Garamond" w:hAnsi="Garamond" w:cs="Big Caslon Medium"/>
          <w:sz w:val="22"/>
          <w:szCs w:val="22"/>
        </w:rPr>
        <w:t>07</w:t>
      </w:r>
      <w:r w:rsidR="00986BBC" w:rsidRPr="00990859">
        <w:rPr>
          <w:rFonts w:ascii="Garamond" w:hAnsi="Garamond" w:cs="Big Caslon Medium"/>
          <w:sz w:val="22"/>
          <w:szCs w:val="22"/>
        </w:rPr>
        <w:t>/</w:t>
      </w:r>
      <w:r w:rsidRPr="00990859">
        <w:rPr>
          <w:rFonts w:ascii="Garamond" w:hAnsi="Garamond" w:cs="Big Caslon Medium"/>
          <w:sz w:val="22"/>
          <w:szCs w:val="22"/>
        </w:rPr>
        <w:t>2020</w:t>
      </w:r>
    </w:p>
    <w:p w14:paraId="7AAAB4D3" w14:textId="479D9B50" w:rsidR="001F4445" w:rsidRPr="00990859" w:rsidRDefault="001F4445" w:rsidP="00644F30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b/>
          <w:bCs/>
          <w:sz w:val="22"/>
          <w:szCs w:val="22"/>
        </w:rPr>
        <w:t>Certified Range Safety Officer</w:t>
      </w:r>
      <w:r w:rsidRPr="00990859">
        <w:rPr>
          <w:rFonts w:ascii="Garamond" w:hAnsi="Garamond" w:cs="Big Caslon Medium"/>
          <w:sz w:val="22"/>
          <w:szCs w:val="22"/>
        </w:rPr>
        <w:t xml:space="preserve"> | U.S. Marine Corps | </w:t>
      </w:r>
      <w:r w:rsidR="00673CDF" w:rsidRPr="00990859">
        <w:rPr>
          <w:rFonts w:ascii="Garamond" w:hAnsi="Garamond" w:cs="Big Caslon Medium"/>
          <w:sz w:val="22"/>
          <w:szCs w:val="22"/>
        </w:rPr>
        <w:t>04</w:t>
      </w:r>
      <w:r w:rsidR="00986BBC" w:rsidRPr="00990859">
        <w:rPr>
          <w:rFonts w:ascii="Garamond" w:hAnsi="Garamond" w:cs="Big Caslon Medium"/>
          <w:sz w:val="22"/>
          <w:szCs w:val="22"/>
        </w:rPr>
        <w:t>/</w:t>
      </w:r>
      <w:r w:rsidRPr="00990859">
        <w:rPr>
          <w:rFonts w:ascii="Garamond" w:hAnsi="Garamond" w:cs="Big Caslon Medium"/>
          <w:sz w:val="22"/>
          <w:szCs w:val="22"/>
        </w:rPr>
        <w:t>2020</w:t>
      </w:r>
    </w:p>
    <w:p w14:paraId="045C1B44" w14:textId="515BE4FA" w:rsidR="0076230E" w:rsidRPr="00990859" w:rsidRDefault="0076230E" w:rsidP="00644F30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b/>
          <w:bCs/>
          <w:sz w:val="22"/>
          <w:szCs w:val="22"/>
        </w:rPr>
        <w:t xml:space="preserve">Certified Range Safety Officer </w:t>
      </w:r>
      <w:r w:rsidRPr="00990859">
        <w:rPr>
          <w:rFonts w:ascii="Garamond" w:hAnsi="Garamond" w:cs="Big Caslon Medium"/>
          <w:sz w:val="22"/>
          <w:szCs w:val="22"/>
        </w:rPr>
        <w:t>|National Rifle Association |03/2021</w:t>
      </w:r>
    </w:p>
    <w:p w14:paraId="4D6C3944" w14:textId="2ADF05F0" w:rsidR="0076230E" w:rsidRPr="00990859" w:rsidRDefault="0076230E" w:rsidP="00644F30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b/>
          <w:bCs/>
          <w:sz w:val="22"/>
          <w:szCs w:val="22"/>
        </w:rPr>
        <w:t xml:space="preserve">Personal Protection </w:t>
      </w:r>
      <w:r w:rsidR="00650521" w:rsidRPr="00990859">
        <w:rPr>
          <w:rFonts w:ascii="Garamond" w:hAnsi="Garamond" w:cs="Big Caslon Medium"/>
          <w:b/>
          <w:bCs/>
          <w:sz w:val="22"/>
          <w:szCs w:val="22"/>
        </w:rPr>
        <w:t>in</w:t>
      </w:r>
      <w:r w:rsidRPr="00990859">
        <w:rPr>
          <w:rFonts w:ascii="Garamond" w:hAnsi="Garamond" w:cs="Big Caslon Medium"/>
          <w:b/>
          <w:bCs/>
          <w:sz w:val="22"/>
          <w:szCs w:val="22"/>
        </w:rPr>
        <w:t xml:space="preserve"> The Home</w:t>
      </w:r>
      <w:r w:rsidRPr="00990859">
        <w:rPr>
          <w:rFonts w:ascii="Garamond" w:hAnsi="Garamond" w:cs="Big Caslon Medium"/>
          <w:sz w:val="22"/>
          <w:szCs w:val="22"/>
        </w:rPr>
        <w:t>| National Rifle Association |02/2021</w:t>
      </w:r>
    </w:p>
    <w:p w14:paraId="6FF0038E" w14:textId="42EA2BE4" w:rsidR="0076230E" w:rsidRPr="00990859" w:rsidRDefault="0076230E" w:rsidP="00644F30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b/>
          <w:bCs/>
          <w:sz w:val="22"/>
          <w:szCs w:val="22"/>
        </w:rPr>
        <w:t>Basic Pistol Instructor</w:t>
      </w:r>
      <w:r w:rsidRPr="00990859">
        <w:rPr>
          <w:rFonts w:ascii="Garamond" w:hAnsi="Garamond" w:cs="Big Caslon Medium"/>
          <w:sz w:val="22"/>
          <w:szCs w:val="22"/>
        </w:rPr>
        <w:t>| National Rifle Association |01/2021</w:t>
      </w:r>
    </w:p>
    <w:p w14:paraId="3C105A89" w14:textId="57341DE5" w:rsidR="001F4445" w:rsidRPr="00990859" w:rsidRDefault="001F4445" w:rsidP="001F4445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b/>
          <w:bCs/>
          <w:sz w:val="22"/>
          <w:szCs w:val="22"/>
        </w:rPr>
        <w:t>CPR Certified</w:t>
      </w:r>
      <w:r w:rsidRPr="00990859">
        <w:rPr>
          <w:rFonts w:ascii="Garamond" w:hAnsi="Garamond" w:cs="Big Caslon Medium"/>
          <w:sz w:val="22"/>
          <w:szCs w:val="22"/>
        </w:rPr>
        <w:t xml:space="preserve"> | U.S. Marine Corps | </w:t>
      </w:r>
      <w:r w:rsidR="00673CDF" w:rsidRPr="00990859">
        <w:rPr>
          <w:rFonts w:ascii="Garamond" w:hAnsi="Garamond" w:cs="Big Caslon Medium"/>
          <w:sz w:val="22"/>
          <w:szCs w:val="22"/>
        </w:rPr>
        <w:t>01</w:t>
      </w:r>
      <w:r w:rsidR="00986BBC" w:rsidRPr="00990859">
        <w:rPr>
          <w:rFonts w:ascii="Garamond" w:hAnsi="Garamond" w:cs="Big Caslon Medium"/>
          <w:sz w:val="22"/>
          <w:szCs w:val="22"/>
        </w:rPr>
        <w:t>/</w:t>
      </w:r>
      <w:r w:rsidRPr="00990859">
        <w:rPr>
          <w:rFonts w:ascii="Garamond" w:hAnsi="Garamond" w:cs="Big Caslon Medium"/>
          <w:sz w:val="22"/>
          <w:szCs w:val="22"/>
        </w:rPr>
        <w:t>2020</w:t>
      </w:r>
    </w:p>
    <w:p w14:paraId="6030F789" w14:textId="77777777" w:rsidR="00644F30" w:rsidRPr="00990859" w:rsidRDefault="00644F30" w:rsidP="00043E79">
      <w:pPr>
        <w:contextualSpacing/>
        <w:rPr>
          <w:rFonts w:ascii="Garamond" w:hAnsi="Garamond" w:cs="Big Caslon Medium"/>
          <w:b/>
          <w:sz w:val="22"/>
          <w:szCs w:val="22"/>
        </w:rPr>
      </w:pPr>
    </w:p>
    <w:p w14:paraId="519524ED" w14:textId="77777777" w:rsidR="00043E79" w:rsidRPr="00990859" w:rsidRDefault="00043E79" w:rsidP="00043E79">
      <w:pPr>
        <w:contextualSpacing/>
        <w:jc w:val="center"/>
        <w:rPr>
          <w:rFonts w:ascii="Garamond" w:hAnsi="Garamond" w:cs="Big Caslon Medium"/>
          <w:b/>
          <w:i/>
          <w:sz w:val="22"/>
          <w:szCs w:val="22"/>
        </w:rPr>
      </w:pPr>
      <w:r w:rsidRPr="00990859">
        <w:rPr>
          <w:rFonts w:ascii="Garamond" w:hAnsi="Garamond" w:cs="Big Caslon Medium"/>
          <w:b/>
          <w:i/>
          <w:sz w:val="22"/>
          <w:szCs w:val="22"/>
        </w:rPr>
        <w:t xml:space="preserve">Specialized Military Training: </w:t>
      </w:r>
    </w:p>
    <w:p w14:paraId="58898112" w14:textId="1DC74DF6" w:rsidR="000F613D" w:rsidRPr="00990859" w:rsidRDefault="000F613D" w:rsidP="000F613D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sz w:val="22"/>
          <w:szCs w:val="22"/>
        </w:rPr>
        <w:t>Basic</w:t>
      </w:r>
      <w:r w:rsidR="005D5B18" w:rsidRPr="00990859">
        <w:rPr>
          <w:rFonts w:ascii="Garamond" w:hAnsi="Garamond" w:cs="Big Caslon Medium"/>
          <w:sz w:val="22"/>
          <w:szCs w:val="22"/>
        </w:rPr>
        <w:t xml:space="preserve"> and Senior Leadership Development</w:t>
      </w:r>
      <w:r w:rsidRPr="00990859">
        <w:rPr>
          <w:rFonts w:ascii="Garamond" w:hAnsi="Garamond" w:cs="Big Caslon Medium"/>
          <w:sz w:val="22"/>
          <w:szCs w:val="22"/>
        </w:rPr>
        <w:t xml:space="preserve"> Course</w:t>
      </w:r>
      <w:r w:rsidR="006A3B96" w:rsidRPr="00990859">
        <w:rPr>
          <w:rFonts w:ascii="Garamond" w:hAnsi="Garamond" w:cs="Big Caslon Medium"/>
          <w:sz w:val="22"/>
          <w:szCs w:val="22"/>
        </w:rPr>
        <w:t>s</w:t>
      </w:r>
      <w:r w:rsidRPr="00990859">
        <w:rPr>
          <w:rFonts w:ascii="Garamond" w:hAnsi="Garamond" w:cs="Big Caslon Medium"/>
          <w:sz w:val="22"/>
          <w:szCs w:val="22"/>
        </w:rPr>
        <w:t xml:space="preserve"> | </w:t>
      </w:r>
      <w:r w:rsidR="005D5B18" w:rsidRPr="00990859">
        <w:rPr>
          <w:rFonts w:ascii="Garamond" w:hAnsi="Garamond" w:cs="Big Caslon Medium"/>
          <w:sz w:val="22"/>
          <w:szCs w:val="22"/>
        </w:rPr>
        <w:t>Instructor Development</w:t>
      </w:r>
      <w:r w:rsidRPr="00990859">
        <w:rPr>
          <w:rFonts w:ascii="Garamond" w:hAnsi="Garamond" w:cs="Big Caslon Medium"/>
          <w:sz w:val="22"/>
          <w:szCs w:val="22"/>
        </w:rPr>
        <w:t xml:space="preserve"> Course</w:t>
      </w:r>
    </w:p>
    <w:p w14:paraId="0395A718" w14:textId="53A9AD93" w:rsidR="000F613D" w:rsidRPr="00990859" w:rsidRDefault="005D5B18" w:rsidP="000F613D">
      <w:pPr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sz w:val="22"/>
          <w:szCs w:val="22"/>
        </w:rPr>
        <w:t>Leading Personnel</w:t>
      </w:r>
      <w:r w:rsidR="000F613D" w:rsidRPr="00990859">
        <w:rPr>
          <w:rFonts w:ascii="Garamond" w:hAnsi="Garamond" w:cs="Big Caslon Medium"/>
          <w:sz w:val="22"/>
          <w:szCs w:val="22"/>
        </w:rPr>
        <w:t xml:space="preserve"> Course</w:t>
      </w:r>
      <w:r w:rsidRPr="00990859">
        <w:rPr>
          <w:rFonts w:ascii="Garamond" w:hAnsi="Garamond" w:cs="Big Caslon Medium"/>
          <w:sz w:val="22"/>
          <w:szCs w:val="22"/>
        </w:rPr>
        <w:t xml:space="preserve"> | Senior </w:t>
      </w:r>
      <w:r w:rsidR="0055638C" w:rsidRPr="00990859">
        <w:rPr>
          <w:rFonts w:ascii="Garamond" w:hAnsi="Garamond" w:cs="Big Caslon Medium"/>
          <w:sz w:val="22"/>
          <w:szCs w:val="22"/>
        </w:rPr>
        <w:t xml:space="preserve">Enlisted Leaders </w:t>
      </w:r>
      <w:r w:rsidRPr="00990859">
        <w:rPr>
          <w:rFonts w:ascii="Garamond" w:hAnsi="Garamond" w:cs="Big Caslon Medium"/>
          <w:sz w:val="22"/>
          <w:szCs w:val="22"/>
        </w:rPr>
        <w:t>Operations Course</w:t>
      </w:r>
    </w:p>
    <w:p w14:paraId="2EF31939" w14:textId="77777777" w:rsidR="00A670CA" w:rsidRPr="00990859" w:rsidRDefault="00A670CA" w:rsidP="001427DD">
      <w:pPr>
        <w:rPr>
          <w:rFonts w:ascii="Garamond" w:hAnsi="Garamond" w:cs="Big Caslon Medium"/>
          <w:b/>
          <w:sz w:val="22"/>
          <w:szCs w:val="22"/>
        </w:rPr>
      </w:pPr>
    </w:p>
    <w:p w14:paraId="1AD0D005" w14:textId="2668E86A" w:rsidR="00A670CA" w:rsidRPr="00990859" w:rsidRDefault="00644F30" w:rsidP="002169BF">
      <w:pPr>
        <w:spacing w:after="120"/>
        <w:jc w:val="center"/>
        <w:rPr>
          <w:rFonts w:ascii="Garamond" w:hAnsi="Garamond" w:cs="Big Caslon Medium"/>
          <w:b/>
          <w:sz w:val="22"/>
          <w:szCs w:val="22"/>
        </w:rPr>
      </w:pPr>
      <w:r w:rsidRPr="00990859">
        <w:rPr>
          <w:rFonts w:ascii="Garamond" w:hAnsi="Garamond" w:cs="Big Caslon Medium"/>
          <w:b/>
          <w:sz w:val="22"/>
          <w:szCs w:val="22"/>
        </w:rPr>
        <w:t>NOTABLE AWARDS</w:t>
      </w:r>
    </w:p>
    <w:p w14:paraId="1137E996" w14:textId="3CA54395" w:rsidR="00095384" w:rsidRPr="00990859" w:rsidRDefault="00095384" w:rsidP="00095384">
      <w:pPr>
        <w:jc w:val="center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Joint Service Achievement Medal</w:t>
      </w:r>
      <w:r w:rsidR="000F3166" w:rsidRPr="00990859">
        <w:rPr>
          <w:rFonts w:ascii="Garamond" w:hAnsi="Garamond"/>
          <w:sz w:val="22"/>
          <w:szCs w:val="22"/>
        </w:rPr>
        <w:t xml:space="preserve"> |</w:t>
      </w:r>
      <w:r w:rsidR="0055638C" w:rsidRPr="00990859">
        <w:rPr>
          <w:rFonts w:ascii="Garamond" w:hAnsi="Garamond"/>
          <w:sz w:val="22"/>
          <w:szCs w:val="22"/>
        </w:rPr>
        <w:t>Army Achievement Medal |</w:t>
      </w:r>
      <w:r w:rsidR="000F3166" w:rsidRPr="00990859">
        <w:rPr>
          <w:rFonts w:ascii="Garamond" w:hAnsi="Garamond"/>
          <w:sz w:val="22"/>
          <w:szCs w:val="22"/>
        </w:rPr>
        <w:t xml:space="preserve"> </w:t>
      </w:r>
      <w:r w:rsidRPr="00990859">
        <w:rPr>
          <w:rFonts w:ascii="Garamond" w:hAnsi="Garamond"/>
          <w:sz w:val="22"/>
          <w:szCs w:val="22"/>
        </w:rPr>
        <w:t>Navy and Marine Corps Achievement Medal</w:t>
      </w:r>
      <w:r w:rsidR="000F3166" w:rsidRPr="00990859">
        <w:rPr>
          <w:rFonts w:ascii="Garamond" w:hAnsi="Garamond"/>
          <w:sz w:val="22"/>
          <w:szCs w:val="22"/>
        </w:rPr>
        <w:t xml:space="preserve"> (2)</w:t>
      </w:r>
    </w:p>
    <w:p w14:paraId="53305EA7" w14:textId="0F583FF1" w:rsidR="00095384" w:rsidRPr="00990859" w:rsidRDefault="00095384" w:rsidP="00095384">
      <w:pPr>
        <w:jc w:val="center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National Defense Service Medal</w:t>
      </w:r>
      <w:r w:rsidR="000F3166" w:rsidRPr="00990859">
        <w:rPr>
          <w:rFonts w:ascii="Garamond" w:hAnsi="Garamond"/>
          <w:sz w:val="22"/>
          <w:szCs w:val="22"/>
        </w:rPr>
        <w:t xml:space="preserve"> | </w:t>
      </w:r>
      <w:r w:rsidRPr="00990859">
        <w:rPr>
          <w:rFonts w:ascii="Garamond" w:hAnsi="Garamond"/>
          <w:sz w:val="22"/>
          <w:szCs w:val="22"/>
        </w:rPr>
        <w:t>Afghanistan Campaign Medal</w:t>
      </w:r>
      <w:r w:rsidR="000F3166" w:rsidRPr="00990859">
        <w:rPr>
          <w:rFonts w:ascii="Garamond" w:hAnsi="Garamond"/>
          <w:sz w:val="22"/>
          <w:szCs w:val="22"/>
        </w:rPr>
        <w:t xml:space="preserve"> (</w:t>
      </w:r>
      <w:r w:rsidR="00FE7B3B" w:rsidRPr="00990859">
        <w:rPr>
          <w:rFonts w:ascii="Garamond" w:hAnsi="Garamond"/>
          <w:sz w:val="22"/>
          <w:szCs w:val="22"/>
        </w:rPr>
        <w:t>4)</w:t>
      </w:r>
    </w:p>
    <w:p w14:paraId="01AC0995" w14:textId="68F458DB" w:rsidR="00095384" w:rsidRPr="00990859" w:rsidRDefault="00B83C5E" w:rsidP="00095384">
      <w:pPr>
        <w:jc w:val="center"/>
        <w:rPr>
          <w:rFonts w:ascii="Garamond" w:hAnsi="Garamond"/>
          <w:sz w:val="22"/>
          <w:szCs w:val="22"/>
        </w:rPr>
      </w:pPr>
      <w:r w:rsidRPr="00990859">
        <w:rPr>
          <w:rFonts w:ascii="Garamond" w:hAnsi="Garamond"/>
          <w:sz w:val="22"/>
          <w:szCs w:val="22"/>
        </w:rPr>
        <w:t>Armed Forces Service Medal</w:t>
      </w:r>
      <w:r w:rsidR="000F3166" w:rsidRPr="00990859">
        <w:rPr>
          <w:rFonts w:ascii="Garamond" w:hAnsi="Garamond"/>
          <w:sz w:val="22"/>
          <w:szCs w:val="22"/>
        </w:rPr>
        <w:t xml:space="preserve"> | </w:t>
      </w:r>
      <w:r w:rsidR="005D6CA0" w:rsidRPr="00990859">
        <w:rPr>
          <w:rFonts w:ascii="Garamond" w:hAnsi="Garamond"/>
          <w:sz w:val="22"/>
          <w:szCs w:val="22"/>
        </w:rPr>
        <w:t>NATO Service Medal</w:t>
      </w:r>
    </w:p>
    <w:p w14:paraId="04EB959F" w14:textId="77777777" w:rsidR="00A670CA" w:rsidRPr="00990859" w:rsidRDefault="00A670CA" w:rsidP="00A670CA">
      <w:pPr>
        <w:rPr>
          <w:rFonts w:ascii="Garamond" w:hAnsi="Garamond" w:cs="Big Caslon Medium"/>
          <w:b/>
          <w:sz w:val="22"/>
          <w:szCs w:val="22"/>
        </w:rPr>
      </w:pPr>
    </w:p>
    <w:p w14:paraId="59EAABFC" w14:textId="21A8F9B6" w:rsidR="00A670CA" w:rsidRPr="00990859" w:rsidRDefault="00A670CA" w:rsidP="002169BF">
      <w:pPr>
        <w:spacing w:after="120"/>
        <w:jc w:val="center"/>
        <w:rPr>
          <w:rFonts w:ascii="Garamond" w:hAnsi="Garamond" w:cs="Big Caslon Medium"/>
          <w:b/>
          <w:sz w:val="22"/>
          <w:szCs w:val="22"/>
        </w:rPr>
      </w:pPr>
      <w:bookmarkStart w:id="3" w:name="_Hlk25575226"/>
      <w:r w:rsidRPr="00990859">
        <w:rPr>
          <w:rFonts w:ascii="Garamond" w:hAnsi="Garamond" w:cs="Big Caslon Medium"/>
          <w:b/>
          <w:sz w:val="22"/>
          <w:szCs w:val="22"/>
        </w:rPr>
        <w:t>TECHNICAL COMPETENCIES</w:t>
      </w:r>
    </w:p>
    <w:p w14:paraId="1AD4C2AF" w14:textId="77777777" w:rsidR="00A670CA" w:rsidRPr="00990859" w:rsidRDefault="00A670CA" w:rsidP="00A670CA">
      <w:pPr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b/>
          <w:sz w:val="22"/>
          <w:szCs w:val="22"/>
        </w:rPr>
        <w:t>Software:</w:t>
      </w:r>
      <w:r w:rsidRPr="00990859">
        <w:rPr>
          <w:rFonts w:ascii="Garamond" w:hAnsi="Garamond" w:cs="Big Caslon Medium"/>
          <w:sz w:val="22"/>
          <w:szCs w:val="22"/>
        </w:rPr>
        <w:t xml:space="preserve"> Microsoft Office Suite</w:t>
      </w:r>
      <w:r w:rsidR="00AD6E09" w:rsidRPr="00990859">
        <w:rPr>
          <w:rFonts w:ascii="Garamond" w:hAnsi="Garamond" w:cs="Big Caslon Medium"/>
          <w:sz w:val="22"/>
          <w:szCs w:val="22"/>
        </w:rPr>
        <w:t xml:space="preserve"> 365</w:t>
      </w:r>
    </w:p>
    <w:p w14:paraId="52777B63" w14:textId="757C3110" w:rsidR="00406537" w:rsidRPr="00990859" w:rsidRDefault="00A670CA" w:rsidP="006438B8">
      <w:pPr>
        <w:jc w:val="center"/>
        <w:rPr>
          <w:rFonts w:ascii="Garamond" w:hAnsi="Garamond" w:cs="Big Caslon Medium"/>
          <w:sz w:val="22"/>
          <w:szCs w:val="22"/>
        </w:rPr>
      </w:pPr>
      <w:r w:rsidRPr="00990859">
        <w:rPr>
          <w:rFonts w:ascii="Garamond" w:hAnsi="Garamond" w:cs="Big Caslon Medium"/>
          <w:b/>
          <w:sz w:val="22"/>
          <w:szCs w:val="22"/>
        </w:rPr>
        <w:t>Operating Systems:</w:t>
      </w:r>
      <w:r w:rsidRPr="00990859">
        <w:rPr>
          <w:rFonts w:ascii="Garamond" w:hAnsi="Garamond" w:cs="Big Caslon Medium"/>
          <w:sz w:val="22"/>
          <w:szCs w:val="22"/>
        </w:rPr>
        <w:t xml:space="preserve"> Mac / Microsoft Windows</w:t>
      </w:r>
      <w:bookmarkEnd w:id="3"/>
    </w:p>
    <w:sectPr w:rsidR="00406537" w:rsidRPr="00990859" w:rsidSect="0058035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MT">
    <w:altName w:val="Arial"/>
    <w:panose1 w:val="020B0604020202020204"/>
    <w:charset w:val="80"/>
    <w:family w:val="auto"/>
    <w:pitch w:val="default"/>
    <w:sig w:usb0="00000001" w:usb1="08070000" w:usb2="00000010" w:usb3="00000000" w:csb0="00020000" w:csb1="00000000"/>
  </w:font>
  <w:font w:name="Big Caslon Medium">
    <w:altName w:val="BIG CASLON MEDIUM"/>
    <w:panose1 w:val="02000603090000020003"/>
    <w:charset w:val="B1"/>
    <w:family w:val="auto"/>
    <w:pitch w:val="variable"/>
    <w:sig w:usb0="80000863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7FE88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D219B"/>
    <w:multiLevelType w:val="hybridMultilevel"/>
    <w:tmpl w:val="D57EF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14416"/>
    <w:multiLevelType w:val="hybridMultilevel"/>
    <w:tmpl w:val="9F868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A2736"/>
    <w:multiLevelType w:val="hybridMultilevel"/>
    <w:tmpl w:val="1F2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E75364"/>
    <w:multiLevelType w:val="hybridMultilevel"/>
    <w:tmpl w:val="F886D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5D44A6"/>
    <w:multiLevelType w:val="multilevel"/>
    <w:tmpl w:val="CCA0B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AE42ED"/>
    <w:multiLevelType w:val="multilevel"/>
    <w:tmpl w:val="6562D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961672"/>
    <w:multiLevelType w:val="hybridMultilevel"/>
    <w:tmpl w:val="A56CA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6435393">
    <w:abstractNumId w:val="1"/>
  </w:num>
  <w:num w:numId="2" w16cid:durableId="631712149">
    <w:abstractNumId w:val="0"/>
  </w:num>
  <w:num w:numId="3" w16cid:durableId="1553469192">
    <w:abstractNumId w:val="15"/>
  </w:num>
  <w:num w:numId="4" w16cid:durableId="346489222">
    <w:abstractNumId w:val="16"/>
  </w:num>
  <w:num w:numId="5" w16cid:durableId="8722294">
    <w:abstractNumId w:val="3"/>
  </w:num>
  <w:num w:numId="6" w16cid:durableId="1388066218">
    <w:abstractNumId w:val="10"/>
  </w:num>
  <w:num w:numId="7" w16cid:durableId="1613124993">
    <w:abstractNumId w:val="2"/>
  </w:num>
  <w:num w:numId="8" w16cid:durableId="318114244">
    <w:abstractNumId w:val="14"/>
  </w:num>
  <w:num w:numId="9" w16cid:durableId="1347513814">
    <w:abstractNumId w:val="9"/>
  </w:num>
  <w:num w:numId="10" w16cid:durableId="725448735">
    <w:abstractNumId w:val="17"/>
  </w:num>
  <w:num w:numId="11" w16cid:durableId="821315500">
    <w:abstractNumId w:val="13"/>
  </w:num>
  <w:num w:numId="12" w16cid:durableId="327759019">
    <w:abstractNumId w:val="7"/>
  </w:num>
  <w:num w:numId="13" w16cid:durableId="400252707">
    <w:abstractNumId w:val="4"/>
  </w:num>
  <w:num w:numId="14" w16cid:durableId="1070033465">
    <w:abstractNumId w:val="8"/>
  </w:num>
  <w:num w:numId="15" w16cid:durableId="1322538052">
    <w:abstractNumId w:val="5"/>
  </w:num>
  <w:num w:numId="16" w16cid:durableId="1479375004">
    <w:abstractNumId w:val="12"/>
  </w:num>
  <w:num w:numId="17" w16cid:durableId="1308241752">
    <w:abstractNumId w:val="11"/>
  </w:num>
  <w:num w:numId="18" w16cid:durableId="19106545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DQwMDQ0tTA1NzVV0lEKTi0uzszPAykwqgUAKP1QSywAAAA="/>
  </w:docVars>
  <w:rsids>
    <w:rsidRoot w:val="000C2FFE"/>
    <w:rsid w:val="000032AC"/>
    <w:rsid w:val="00010A8A"/>
    <w:rsid w:val="00010E3C"/>
    <w:rsid w:val="0001783B"/>
    <w:rsid w:val="00026C03"/>
    <w:rsid w:val="0003248E"/>
    <w:rsid w:val="00037D9D"/>
    <w:rsid w:val="00043E79"/>
    <w:rsid w:val="00046C39"/>
    <w:rsid w:val="0006707B"/>
    <w:rsid w:val="00080706"/>
    <w:rsid w:val="00087010"/>
    <w:rsid w:val="00095384"/>
    <w:rsid w:val="000974B9"/>
    <w:rsid w:val="000A5620"/>
    <w:rsid w:val="000A7D86"/>
    <w:rsid w:val="000B367B"/>
    <w:rsid w:val="000C2FFE"/>
    <w:rsid w:val="000C4D29"/>
    <w:rsid w:val="000D3459"/>
    <w:rsid w:val="000E0FE6"/>
    <w:rsid w:val="000E39B3"/>
    <w:rsid w:val="000E62F6"/>
    <w:rsid w:val="000F2D90"/>
    <w:rsid w:val="000F3166"/>
    <w:rsid w:val="000F613D"/>
    <w:rsid w:val="00102D57"/>
    <w:rsid w:val="00113A38"/>
    <w:rsid w:val="00117942"/>
    <w:rsid w:val="00134E51"/>
    <w:rsid w:val="00136705"/>
    <w:rsid w:val="001427DD"/>
    <w:rsid w:val="00150A06"/>
    <w:rsid w:val="00155427"/>
    <w:rsid w:val="00155CA4"/>
    <w:rsid w:val="00160E41"/>
    <w:rsid w:val="00163131"/>
    <w:rsid w:val="00165F84"/>
    <w:rsid w:val="00173BFC"/>
    <w:rsid w:val="00184342"/>
    <w:rsid w:val="00186562"/>
    <w:rsid w:val="001904DA"/>
    <w:rsid w:val="001A28D1"/>
    <w:rsid w:val="001A5304"/>
    <w:rsid w:val="001A5776"/>
    <w:rsid w:val="001B0B6D"/>
    <w:rsid w:val="001C40DD"/>
    <w:rsid w:val="001D342A"/>
    <w:rsid w:val="001E6140"/>
    <w:rsid w:val="001E793E"/>
    <w:rsid w:val="001F4445"/>
    <w:rsid w:val="002026A5"/>
    <w:rsid w:val="00213101"/>
    <w:rsid w:val="002169BF"/>
    <w:rsid w:val="0021760C"/>
    <w:rsid w:val="00230189"/>
    <w:rsid w:val="00230197"/>
    <w:rsid w:val="00251A49"/>
    <w:rsid w:val="002521AF"/>
    <w:rsid w:val="00262B8E"/>
    <w:rsid w:val="00263313"/>
    <w:rsid w:val="00263BB7"/>
    <w:rsid w:val="00266403"/>
    <w:rsid w:val="002820F1"/>
    <w:rsid w:val="0029509D"/>
    <w:rsid w:val="00297A8F"/>
    <w:rsid w:val="002B6939"/>
    <w:rsid w:val="002C4215"/>
    <w:rsid w:val="002F395C"/>
    <w:rsid w:val="00300E31"/>
    <w:rsid w:val="00302213"/>
    <w:rsid w:val="00322200"/>
    <w:rsid w:val="00333755"/>
    <w:rsid w:val="003363BF"/>
    <w:rsid w:val="00342649"/>
    <w:rsid w:val="0035618D"/>
    <w:rsid w:val="00356837"/>
    <w:rsid w:val="0035737A"/>
    <w:rsid w:val="00363CF6"/>
    <w:rsid w:val="00370861"/>
    <w:rsid w:val="00390DE5"/>
    <w:rsid w:val="00396CB2"/>
    <w:rsid w:val="003A5667"/>
    <w:rsid w:val="003D4FE6"/>
    <w:rsid w:val="003D7F0B"/>
    <w:rsid w:val="003F5578"/>
    <w:rsid w:val="003F6AD9"/>
    <w:rsid w:val="004030D6"/>
    <w:rsid w:val="004030F1"/>
    <w:rsid w:val="00406537"/>
    <w:rsid w:val="004077D5"/>
    <w:rsid w:val="00451E6A"/>
    <w:rsid w:val="00485746"/>
    <w:rsid w:val="00491820"/>
    <w:rsid w:val="004961E6"/>
    <w:rsid w:val="004A1B10"/>
    <w:rsid w:val="004A6DA9"/>
    <w:rsid w:val="004C3E5A"/>
    <w:rsid w:val="004C401F"/>
    <w:rsid w:val="004C77AA"/>
    <w:rsid w:val="004C7B01"/>
    <w:rsid w:val="004E031A"/>
    <w:rsid w:val="004E1A0B"/>
    <w:rsid w:val="004E6039"/>
    <w:rsid w:val="0050050B"/>
    <w:rsid w:val="00505200"/>
    <w:rsid w:val="0051040A"/>
    <w:rsid w:val="005121D7"/>
    <w:rsid w:val="00512F29"/>
    <w:rsid w:val="005176D9"/>
    <w:rsid w:val="005263D1"/>
    <w:rsid w:val="00535868"/>
    <w:rsid w:val="00541ED0"/>
    <w:rsid w:val="0055638C"/>
    <w:rsid w:val="0056685A"/>
    <w:rsid w:val="00573149"/>
    <w:rsid w:val="00575422"/>
    <w:rsid w:val="00580355"/>
    <w:rsid w:val="00584342"/>
    <w:rsid w:val="005958ED"/>
    <w:rsid w:val="005B0755"/>
    <w:rsid w:val="005B4281"/>
    <w:rsid w:val="005C6C86"/>
    <w:rsid w:val="005D5B18"/>
    <w:rsid w:val="005D6CA0"/>
    <w:rsid w:val="005E7CF9"/>
    <w:rsid w:val="005F177B"/>
    <w:rsid w:val="00600ABB"/>
    <w:rsid w:val="00611545"/>
    <w:rsid w:val="006121B3"/>
    <w:rsid w:val="006126D9"/>
    <w:rsid w:val="00615BE7"/>
    <w:rsid w:val="006202B9"/>
    <w:rsid w:val="00634487"/>
    <w:rsid w:val="006438B8"/>
    <w:rsid w:val="00644A45"/>
    <w:rsid w:val="00644F30"/>
    <w:rsid w:val="00650521"/>
    <w:rsid w:val="00650C13"/>
    <w:rsid w:val="00673CDF"/>
    <w:rsid w:val="00690E2D"/>
    <w:rsid w:val="006A2FA5"/>
    <w:rsid w:val="006A3B96"/>
    <w:rsid w:val="006A3DAB"/>
    <w:rsid w:val="006B64DC"/>
    <w:rsid w:val="006D38A0"/>
    <w:rsid w:val="006D47F5"/>
    <w:rsid w:val="006F799C"/>
    <w:rsid w:val="00701521"/>
    <w:rsid w:val="00701BE1"/>
    <w:rsid w:val="00732C5A"/>
    <w:rsid w:val="0073486F"/>
    <w:rsid w:val="0074325E"/>
    <w:rsid w:val="00745DF2"/>
    <w:rsid w:val="0076230E"/>
    <w:rsid w:val="00785F44"/>
    <w:rsid w:val="00790B11"/>
    <w:rsid w:val="00793E5F"/>
    <w:rsid w:val="007D43B7"/>
    <w:rsid w:val="007E7F51"/>
    <w:rsid w:val="007F48B1"/>
    <w:rsid w:val="007F751D"/>
    <w:rsid w:val="00810C3C"/>
    <w:rsid w:val="0081126A"/>
    <w:rsid w:val="00823D24"/>
    <w:rsid w:val="008247D1"/>
    <w:rsid w:val="00825E3A"/>
    <w:rsid w:val="00840B2F"/>
    <w:rsid w:val="00841AFE"/>
    <w:rsid w:val="0084711A"/>
    <w:rsid w:val="00857D82"/>
    <w:rsid w:val="00880D9A"/>
    <w:rsid w:val="0088746E"/>
    <w:rsid w:val="00894F17"/>
    <w:rsid w:val="008A07D5"/>
    <w:rsid w:val="008B549E"/>
    <w:rsid w:val="008C039E"/>
    <w:rsid w:val="008C6FB3"/>
    <w:rsid w:val="008C75D6"/>
    <w:rsid w:val="008F1104"/>
    <w:rsid w:val="008F2D1D"/>
    <w:rsid w:val="00914957"/>
    <w:rsid w:val="00924E55"/>
    <w:rsid w:val="00932E2C"/>
    <w:rsid w:val="009511C9"/>
    <w:rsid w:val="00965686"/>
    <w:rsid w:val="00966CF0"/>
    <w:rsid w:val="00980B3C"/>
    <w:rsid w:val="00986BBC"/>
    <w:rsid w:val="00990859"/>
    <w:rsid w:val="00993319"/>
    <w:rsid w:val="009C4EF4"/>
    <w:rsid w:val="009D1C17"/>
    <w:rsid w:val="009D52D7"/>
    <w:rsid w:val="009D6ABD"/>
    <w:rsid w:val="009E71DF"/>
    <w:rsid w:val="00A13DAC"/>
    <w:rsid w:val="00A15FF5"/>
    <w:rsid w:val="00A41BF3"/>
    <w:rsid w:val="00A55DB0"/>
    <w:rsid w:val="00A670CA"/>
    <w:rsid w:val="00A768C5"/>
    <w:rsid w:val="00A76C1D"/>
    <w:rsid w:val="00A82AC7"/>
    <w:rsid w:val="00A914A3"/>
    <w:rsid w:val="00A97F86"/>
    <w:rsid w:val="00AA4470"/>
    <w:rsid w:val="00AA5BED"/>
    <w:rsid w:val="00AA6788"/>
    <w:rsid w:val="00AB46F8"/>
    <w:rsid w:val="00AC432A"/>
    <w:rsid w:val="00AD3694"/>
    <w:rsid w:val="00AD6E09"/>
    <w:rsid w:val="00AD7B7F"/>
    <w:rsid w:val="00AE1244"/>
    <w:rsid w:val="00B0172F"/>
    <w:rsid w:val="00B32425"/>
    <w:rsid w:val="00B36E09"/>
    <w:rsid w:val="00B56FEF"/>
    <w:rsid w:val="00B70F5F"/>
    <w:rsid w:val="00B82E22"/>
    <w:rsid w:val="00B83C5E"/>
    <w:rsid w:val="00BA45BD"/>
    <w:rsid w:val="00BB7D94"/>
    <w:rsid w:val="00BD4289"/>
    <w:rsid w:val="00BE4AF5"/>
    <w:rsid w:val="00BF37A0"/>
    <w:rsid w:val="00C05602"/>
    <w:rsid w:val="00C061C0"/>
    <w:rsid w:val="00C30223"/>
    <w:rsid w:val="00C3138F"/>
    <w:rsid w:val="00C47684"/>
    <w:rsid w:val="00C502C2"/>
    <w:rsid w:val="00C511E5"/>
    <w:rsid w:val="00C608DF"/>
    <w:rsid w:val="00C63765"/>
    <w:rsid w:val="00C64544"/>
    <w:rsid w:val="00C91C18"/>
    <w:rsid w:val="00CB1EB8"/>
    <w:rsid w:val="00CB4980"/>
    <w:rsid w:val="00D014E7"/>
    <w:rsid w:val="00D13057"/>
    <w:rsid w:val="00D14A27"/>
    <w:rsid w:val="00D2035F"/>
    <w:rsid w:val="00D27CE4"/>
    <w:rsid w:val="00D34E4A"/>
    <w:rsid w:val="00D357AD"/>
    <w:rsid w:val="00D362A1"/>
    <w:rsid w:val="00D461B1"/>
    <w:rsid w:val="00D50281"/>
    <w:rsid w:val="00D508A8"/>
    <w:rsid w:val="00D57FEE"/>
    <w:rsid w:val="00D72DD2"/>
    <w:rsid w:val="00D93C67"/>
    <w:rsid w:val="00DA19E6"/>
    <w:rsid w:val="00DD0327"/>
    <w:rsid w:val="00DD159D"/>
    <w:rsid w:val="00DE286E"/>
    <w:rsid w:val="00DE7FD9"/>
    <w:rsid w:val="00DF68F5"/>
    <w:rsid w:val="00E11AAC"/>
    <w:rsid w:val="00E124DF"/>
    <w:rsid w:val="00E13EFC"/>
    <w:rsid w:val="00E3432B"/>
    <w:rsid w:val="00E368E7"/>
    <w:rsid w:val="00E43BF8"/>
    <w:rsid w:val="00E506D5"/>
    <w:rsid w:val="00E648E7"/>
    <w:rsid w:val="00E800FD"/>
    <w:rsid w:val="00EA1013"/>
    <w:rsid w:val="00EA19CA"/>
    <w:rsid w:val="00EA255A"/>
    <w:rsid w:val="00EA6F34"/>
    <w:rsid w:val="00EC4732"/>
    <w:rsid w:val="00ED63A5"/>
    <w:rsid w:val="00ED746E"/>
    <w:rsid w:val="00ED7A69"/>
    <w:rsid w:val="00EE4D20"/>
    <w:rsid w:val="00EF177A"/>
    <w:rsid w:val="00EF27F4"/>
    <w:rsid w:val="00EF6521"/>
    <w:rsid w:val="00F360E1"/>
    <w:rsid w:val="00F47AF2"/>
    <w:rsid w:val="00F5451E"/>
    <w:rsid w:val="00F8565F"/>
    <w:rsid w:val="00F94A99"/>
    <w:rsid w:val="00FA24A6"/>
    <w:rsid w:val="00FA6A36"/>
    <w:rsid w:val="00FA7F15"/>
    <w:rsid w:val="00FB1CA8"/>
    <w:rsid w:val="00FC06E6"/>
    <w:rsid w:val="00FC1EE8"/>
    <w:rsid w:val="00FC7617"/>
    <w:rsid w:val="00FE0396"/>
    <w:rsid w:val="00FE06F3"/>
    <w:rsid w:val="00FE78EE"/>
    <w:rsid w:val="00FE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43B17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1C9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D5B1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511C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45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933EEE-967C-4FA9-BC68-8054E9066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19</Words>
  <Characters>923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10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cubero@hireheroesusa.org</dc:creator>
  <cp:lastModifiedBy>Sidney Johnson III</cp:lastModifiedBy>
  <cp:revision>7</cp:revision>
  <cp:lastPrinted>2022-04-21T21:36:00Z</cp:lastPrinted>
  <dcterms:created xsi:type="dcterms:W3CDTF">2023-01-22T00:44:00Z</dcterms:created>
  <dcterms:modified xsi:type="dcterms:W3CDTF">2023-01-22T00:53:00Z</dcterms:modified>
</cp:coreProperties>
</file>